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3E188" w14:textId="77777777" w:rsidR="00A673FC" w:rsidRDefault="00A673FC" w:rsidP="00A673FC">
      <w:pPr>
        <w:pStyle w:val="Title"/>
      </w:pPr>
      <w:r>
        <w:t xml:space="preserve">Title: "Rise of the </w:t>
      </w:r>
      <w:proofErr w:type="spellStart"/>
      <w:r>
        <w:t>Yōkai</w:t>
      </w:r>
      <w:proofErr w:type="spellEnd"/>
      <w:r>
        <w:t xml:space="preserve"> Hunter"</w:t>
      </w:r>
    </w:p>
    <w:p w14:paraId="091FFE2B" w14:textId="77777777" w:rsidR="00A673FC" w:rsidRDefault="00A673FC" w:rsidP="00A673FC"/>
    <w:p w14:paraId="2B667058" w14:textId="77777777" w:rsidR="00A673FC" w:rsidRDefault="00A673FC" w:rsidP="00A673FC">
      <w:r>
        <w:t>Setting: A small, secluded village in Japan during the Edo period, surrounded by dense forests and mountains.</w:t>
      </w:r>
    </w:p>
    <w:p w14:paraId="13F0A6B4" w14:textId="77777777" w:rsidR="00A673FC" w:rsidRDefault="00A673FC" w:rsidP="00A673FC"/>
    <w:p w14:paraId="12380CDA" w14:textId="77777777" w:rsidR="00A673FC" w:rsidRDefault="00A673FC" w:rsidP="00A673FC">
      <w:r>
        <w:t>Protagonist: Isamu, a young, hardworking farmer with a deep connection to nature and a strong desire to protect his village.</w:t>
      </w:r>
    </w:p>
    <w:p w14:paraId="0B51C949" w14:textId="77777777" w:rsidR="00A673FC" w:rsidRDefault="00A673FC" w:rsidP="00A673FC"/>
    <w:p w14:paraId="5BA3B0F0" w14:textId="77777777" w:rsidR="00A673FC" w:rsidRDefault="00A673FC" w:rsidP="00A673FC">
      <w:r>
        <w:t>Main characters:</w:t>
      </w:r>
    </w:p>
    <w:p w14:paraId="13366450" w14:textId="77777777" w:rsidR="005A587D" w:rsidRDefault="005A587D" w:rsidP="005A587D">
      <w:r>
        <w:t>Character 1: Isamu</w:t>
      </w:r>
    </w:p>
    <w:p w14:paraId="28B309A3" w14:textId="77777777" w:rsidR="005A587D" w:rsidRDefault="005A587D" w:rsidP="005A587D"/>
    <w:p w14:paraId="77856B02" w14:textId="77777777" w:rsidR="005A587D" w:rsidRDefault="005A587D" w:rsidP="005A587D">
      <w:r>
        <w:t>TTRPG Character Sheet:</w:t>
      </w:r>
    </w:p>
    <w:p w14:paraId="54671FCA" w14:textId="77777777" w:rsidR="005A587D" w:rsidRDefault="005A587D" w:rsidP="005A587D"/>
    <w:p w14:paraId="133B7029" w14:textId="77777777" w:rsidR="005A587D" w:rsidRDefault="005A587D" w:rsidP="005A587D">
      <w:r>
        <w:t xml:space="preserve">Class: </w:t>
      </w:r>
      <w:proofErr w:type="spellStart"/>
      <w:r>
        <w:t>Yōkai</w:t>
      </w:r>
      <w:proofErr w:type="spellEnd"/>
      <w:r>
        <w:t xml:space="preserve"> Hunter</w:t>
      </w:r>
    </w:p>
    <w:p w14:paraId="6A4A9E52" w14:textId="77777777" w:rsidR="005A587D" w:rsidRDefault="005A587D" w:rsidP="005A587D">
      <w:r>
        <w:t>Race: Human</w:t>
      </w:r>
    </w:p>
    <w:p w14:paraId="4BA8B04A" w14:textId="77777777" w:rsidR="005A587D" w:rsidRDefault="005A587D" w:rsidP="005A587D">
      <w:r>
        <w:t>Alignment: Neutral Good</w:t>
      </w:r>
    </w:p>
    <w:p w14:paraId="217FF46E" w14:textId="77777777" w:rsidR="005A587D" w:rsidRDefault="005A587D" w:rsidP="005A587D">
      <w:r>
        <w:t>Attributes:</w:t>
      </w:r>
    </w:p>
    <w:p w14:paraId="44D0E8DE" w14:textId="77777777" w:rsidR="005A587D" w:rsidRDefault="005A587D" w:rsidP="005A587D">
      <w:r>
        <w:t>Strength: 14</w:t>
      </w:r>
    </w:p>
    <w:p w14:paraId="1D825C60" w14:textId="77777777" w:rsidR="005A587D" w:rsidRDefault="005A587D" w:rsidP="005A587D">
      <w:r>
        <w:t>Dexterity: 16</w:t>
      </w:r>
    </w:p>
    <w:p w14:paraId="2D1E8C8B" w14:textId="77777777" w:rsidR="005A587D" w:rsidRDefault="005A587D" w:rsidP="005A587D">
      <w:r>
        <w:t>Constitution: 12</w:t>
      </w:r>
    </w:p>
    <w:p w14:paraId="080276C8" w14:textId="77777777" w:rsidR="005A587D" w:rsidRDefault="005A587D" w:rsidP="005A587D">
      <w:r>
        <w:t>Intelligence: 10</w:t>
      </w:r>
    </w:p>
    <w:p w14:paraId="619398AB" w14:textId="77777777" w:rsidR="005A587D" w:rsidRDefault="005A587D" w:rsidP="005A587D">
      <w:r>
        <w:t>Wisdom: 13</w:t>
      </w:r>
    </w:p>
    <w:p w14:paraId="7654B2EE" w14:textId="77777777" w:rsidR="005A587D" w:rsidRDefault="005A587D" w:rsidP="005A587D">
      <w:r>
        <w:t>Charisma: 11</w:t>
      </w:r>
    </w:p>
    <w:p w14:paraId="2A615A5C" w14:textId="77777777" w:rsidR="005A587D" w:rsidRDefault="005A587D" w:rsidP="005A587D">
      <w:r>
        <w:t>Skills: Nature, Perception, Survival, Acrobatics</w:t>
      </w:r>
    </w:p>
    <w:p w14:paraId="73D445AC" w14:textId="77777777" w:rsidR="005A587D" w:rsidRDefault="005A587D" w:rsidP="005A587D">
      <w:r>
        <w:t xml:space="preserve">Abilities: </w:t>
      </w:r>
      <w:proofErr w:type="spellStart"/>
      <w:r>
        <w:t>Yōkai</w:t>
      </w:r>
      <w:proofErr w:type="spellEnd"/>
      <w:r>
        <w:t xml:space="preserve"> Knowledge, </w:t>
      </w:r>
      <w:proofErr w:type="spellStart"/>
      <w:r>
        <w:t>Yōkai</w:t>
      </w:r>
      <w:proofErr w:type="spellEnd"/>
      <w:r>
        <w:t xml:space="preserve"> Tracking, </w:t>
      </w:r>
      <w:proofErr w:type="spellStart"/>
      <w:r>
        <w:t>Yōkai</w:t>
      </w:r>
      <w:proofErr w:type="spellEnd"/>
      <w:r>
        <w:t xml:space="preserve"> Slayer, Nature's Blessing</w:t>
      </w:r>
    </w:p>
    <w:p w14:paraId="3181D7EA" w14:textId="77777777" w:rsidR="005A587D" w:rsidRDefault="005A587D" w:rsidP="005A587D">
      <w:r>
        <w:t xml:space="preserve">Equipment: </w:t>
      </w:r>
      <w:proofErr w:type="spellStart"/>
      <w:r>
        <w:t>Yōkai</w:t>
      </w:r>
      <w:proofErr w:type="spellEnd"/>
      <w:r>
        <w:t xml:space="preserve"> Hunter's Bow, </w:t>
      </w:r>
      <w:proofErr w:type="spellStart"/>
      <w:r>
        <w:t>Yōkai</w:t>
      </w:r>
      <w:proofErr w:type="spellEnd"/>
      <w:r>
        <w:t xml:space="preserve"> Hunter's Blade, Amulet of Protection</w:t>
      </w:r>
    </w:p>
    <w:p w14:paraId="5D44EC5F" w14:textId="77777777" w:rsidR="005A587D" w:rsidRDefault="005A587D" w:rsidP="005A587D">
      <w:r>
        <w:t>AI Prompt:</w:t>
      </w:r>
    </w:p>
    <w:p w14:paraId="382CD37A" w14:textId="77777777" w:rsidR="005A587D" w:rsidRDefault="005A587D" w:rsidP="005A587D">
      <w:r>
        <w:t xml:space="preserve">Isamu is a young, hardworking farmer with a deep connection to nature. He is kind-hearted and brave, always willing to lend a helping hand to his fellow villagers. Despite his humble upbringing, Isamu possesses latent supernatural abilities that allow him to sense and combat </w:t>
      </w:r>
      <w:proofErr w:type="spellStart"/>
      <w:r>
        <w:t>yōkai</w:t>
      </w:r>
      <w:proofErr w:type="spellEnd"/>
      <w:r>
        <w:t xml:space="preserve">. He has short, black hair </w:t>
      </w:r>
      <w:r>
        <w:lastRenderedPageBreak/>
        <w:t xml:space="preserve">and wears simple, yet sturdy clothes that reflect his life as a farmer. Throughout his journey, Isamu becomes a skilled </w:t>
      </w:r>
      <w:proofErr w:type="spellStart"/>
      <w:r>
        <w:t>yōkai</w:t>
      </w:r>
      <w:proofErr w:type="spellEnd"/>
      <w:r>
        <w:t xml:space="preserve"> hunter and learns to harness his innate powers to protect his village from the ancient evil threatening it.</w:t>
      </w:r>
    </w:p>
    <w:p w14:paraId="2AB9B66E" w14:textId="77777777" w:rsidR="005A587D" w:rsidRDefault="005A587D" w:rsidP="005A587D"/>
    <w:p w14:paraId="31985BE6" w14:textId="77777777" w:rsidR="005A587D" w:rsidRDefault="005A587D" w:rsidP="005A587D">
      <w:r>
        <w:t>Character 2: Ayame</w:t>
      </w:r>
    </w:p>
    <w:p w14:paraId="3D0A5A66" w14:textId="77777777" w:rsidR="005A587D" w:rsidRDefault="005A587D" w:rsidP="005A587D"/>
    <w:p w14:paraId="513ADEB5" w14:textId="77777777" w:rsidR="005A587D" w:rsidRDefault="005A587D" w:rsidP="005A587D">
      <w:r>
        <w:t>TTRPG Character Sheet:</w:t>
      </w:r>
    </w:p>
    <w:p w14:paraId="5A7EB5EC" w14:textId="77777777" w:rsidR="005A587D" w:rsidRDefault="005A587D" w:rsidP="005A587D"/>
    <w:p w14:paraId="4A15F55A" w14:textId="77777777" w:rsidR="005A587D" w:rsidRDefault="005A587D" w:rsidP="005A587D">
      <w:r>
        <w:t>Class: Scholar</w:t>
      </w:r>
    </w:p>
    <w:p w14:paraId="477256A3" w14:textId="77777777" w:rsidR="005A587D" w:rsidRDefault="005A587D" w:rsidP="005A587D">
      <w:r>
        <w:t>Race: Human</w:t>
      </w:r>
    </w:p>
    <w:p w14:paraId="087275FF" w14:textId="77777777" w:rsidR="005A587D" w:rsidRDefault="005A587D" w:rsidP="005A587D">
      <w:r>
        <w:t>Alignment: Lawful Good</w:t>
      </w:r>
    </w:p>
    <w:p w14:paraId="2A2575C1" w14:textId="77777777" w:rsidR="005A587D" w:rsidRDefault="005A587D" w:rsidP="005A587D">
      <w:r>
        <w:t>Attributes:</w:t>
      </w:r>
    </w:p>
    <w:p w14:paraId="7A2336D7" w14:textId="77777777" w:rsidR="005A587D" w:rsidRDefault="005A587D" w:rsidP="005A587D">
      <w:r>
        <w:t>Strength: 8</w:t>
      </w:r>
    </w:p>
    <w:p w14:paraId="33FBCC1E" w14:textId="77777777" w:rsidR="005A587D" w:rsidRDefault="005A587D" w:rsidP="005A587D">
      <w:r>
        <w:t>Dexterity: 12</w:t>
      </w:r>
    </w:p>
    <w:p w14:paraId="5DD27808" w14:textId="77777777" w:rsidR="005A587D" w:rsidRDefault="005A587D" w:rsidP="005A587D">
      <w:r>
        <w:t>Constitution: 10</w:t>
      </w:r>
    </w:p>
    <w:p w14:paraId="6E53C2A4" w14:textId="77777777" w:rsidR="005A587D" w:rsidRDefault="005A587D" w:rsidP="005A587D">
      <w:r>
        <w:t>Intelligence: 17</w:t>
      </w:r>
    </w:p>
    <w:p w14:paraId="1E5EF176" w14:textId="77777777" w:rsidR="005A587D" w:rsidRDefault="005A587D" w:rsidP="005A587D">
      <w:r>
        <w:t>Wisdom: 14</w:t>
      </w:r>
    </w:p>
    <w:p w14:paraId="3B61F44A" w14:textId="77777777" w:rsidR="005A587D" w:rsidRDefault="005A587D" w:rsidP="005A587D">
      <w:r>
        <w:t>Charisma: 13</w:t>
      </w:r>
    </w:p>
    <w:p w14:paraId="37E58C1B" w14:textId="77777777" w:rsidR="005A587D" w:rsidRDefault="005A587D" w:rsidP="005A587D">
      <w:r>
        <w:t>Skills: Arcana, History, Investigation, Religion</w:t>
      </w:r>
    </w:p>
    <w:p w14:paraId="7C3CBDBF" w14:textId="77777777" w:rsidR="005A587D" w:rsidRDefault="005A587D" w:rsidP="005A587D">
      <w:r>
        <w:t xml:space="preserve">Abilities: Lore Master, </w:t>
      </w:r>
      <w:proofErr w:type="spellStart"/>
      <w:r>
        <w:t>Yōkai</w:t>
      </w:r>
      <w:proofErr w:type="spellEnd"/>
      <w:r>
        <w:t xml:space="preserve"> Expert, Researcher, Support Magic</w:t>
      </w:r>
    </w:p>
    <w:p w14:paraId="414855B4" w14:textId="77777777" w:rsidR="005A587D" w:rsidRDefault="005A587D" w:rsidP="005A587D">
      <w:r>
        <w:t xml:space="preserve">Equipment: Book of </w:t>
      </w:r>
      <w:proofErr w:type="spellStart"/>
      <w:r>
        <w:t>Yōkai</w:t>
      </w:r>
      <w:proofErr w:type="spellEnd"/>
      <w:r>
        <w:t xml:space="preserve"> Lore, Writing Kit, Herbalism Kit</w:t>
      </w:r>
    </w:p>
    <w:p w14:paraId="0F0CA40C" w14:textId="77777777" w:rsidR="005A587D" w:rsidRDefault="005A587D" w:rsidP="005A587D">
      <w:r>
        <w:t>AI Prompt:</w:t>
      </w:r>
    </w:p>
    <w:p w14:paraId="72FE2909" w14:textId="77777777" w:rsidR="005A587D" w:rsidRDefault="005A587D" w:rsidP="005A587D">
      <w:r>
        <w:t xml:space="preserve">Ayame is Isamu's intelligent and wise childhood friend. She has a deep interest in Japanese folklore and has dedicated her life to studying the supernatural. Ayame is skilled in research and possesses vast knowledge about </w:t>
      </w:r>
      <w:proofErr w:type="spellStart"/>
      <w:r>
        <w:t>yōkai</w:t>
      </w:r>
      <w:proofErr w:type="spellEnd"/>
      <w:r>
        <w:t>, which she uses to assist Isamu throughout his journey. She has long, dark hair and wears traditional Japanese clothing adorned with intricate patterns. Ayame's resourcefulness and calm demeanor provide invaluable support for Isamu and their friends, helping them overcome the challenges they face.</w:t>
      </w:r>
    </w:p>
    <w:p w14:paraId="1B7945D1" w14:textId="77777777" w:rsidR="005A587D" w:rsidRDefault="005A587D" w:rsidP="005A587D"/>
    <w:p w14:paraId="16782D08" w14:textId="77777777" w:rsidR="005A587D" w:rsidRDefault="005A587D" w:rsidP="005A587D">
      <w:r>
        <w:t>Character 3: Kazuo</w:t>
      </w:r>
    </w:p>
    <w:p w14:paraId="1B645809" w14:textId="77777777" w:rsidR="005A587D" w:rsidRDefault="005A587D" w:rsidP="005A587D"/>
    <w:p w14:paraId="739219B9" w14:textId="77777777" w:rsidR="005A587D" w:rsidRDefault="005A587D" w:rsidP="005A587D">
      <w:r>
        <w:lastRenderedPageBreak/>
        <w:t>TTRPG Character Sheet:</w:t>
      </w:r>
    </w:p>
    <w:p w14:paraId="46F1C0D9" w14:textId="77777777" w:rsidR="005A587D" w:rsidRDefault="005A587D" w:rsidP="005A587D"/>
    <w:p w14:paraId="43801B60" w14:textId="77777777" w:rsidR="005A587D" w:rsidRDefault="005A587D" w:rsidP="005A587D">
      <w:r>
        <w:t xml:space="preserve">Class: </w:t>
      </w:r>
      <w:proofErr w:type="spellStart"/>
      <w:r>
        <w:t>Yōkai</w:t>
      </w:r>
      <w:proofErr w:type="spellEnd"/>
      <w:r>
        <w:t xml:space="preserve"> Hunter</w:t>
      </w:r>
    </w:p>
    <w:p w14:paraId="24A703D9" w14:textId="77777777" w:rsidR="005A587D" w:rsidRDefault="005A587D" w:rsidP="005A587D">
      <w:r>
        <w:t>Race: Human</w:t>
      </w:r>
    </w:p>
    <w:p w14:paraId="364B6ABC" w14:textId="77777777" w:rsidR="005A587D" w:rsidRDefault="005A587D" w:rsidP="005A587D">
      <w:r>
        <w:t>Alignment: Chaotic Good</w:t>
      </w:r>
    </w:p>
    <w:p w14:paraId="064A6C0B" w14:textId="77777777" w:rsidR="005A587D" w:rsidRDefault="005A587D" w:rsidP="005A587D">
      <w:r>
        <w:t>Attributes:</w:t>
      </w:r>
    </w:p>
    <w:p w14:paraId="701F88E2" w14:textId="77777777" w:rsidR="005A587D" w:rsidRDefault="005A587D" w:rsidP="005A587D">
      <w:r>
        <w:t>Strength: 16</w:t>
      </w:r>
    </w:p>
    <w:p w14:paraId="04D32A5C" w14:textId="77777777" w:rsidR="005A587D" w:rsidRDefault="005A587D" w:rsidP="005A587D">
      <w:r>
        <w:t>Dexterity: 14</w:t>
      </w:r>
    </w:p>
    <w:p w14:paraId="340CC066" w14:textId="77777777" w:rsidR="005A587D" w:rsidRDefault="005A587D" w:rsidP="005A587D">
      <w:r>
        <w:t>Constitution: 15</w:t>
      </w:r>
    </w:p>
    <w:p w14:paraId="683DCCA3" w14:textId="77777777" w:rsidR="005A587D" w:rsidRDefault="005A587D" w:rsidP="005A587D">
      <w:r>
        <w:t>Intelligence: 12</w:t>
      </w:r>
    </w:p>
    <w:p w14:paraId="25E08346" w14:textId="77777777" w:rsidR="005A587D" w:rsidRDefault="005A587D" w:rsidP="005A587D">
      <w:r>
        <w:t>Wisdom: 12</w:t>
      </w:r>
    </w:p>
    <w:p w14:paraId="3118EA26" w14:textId="77777777" w:rsidR="005A587D" w:rsidRDefault="005A587D" w:rsidP="005A587D">
      <w:r>
        <w:t>Charisma: 10</w:t>
      </w:r>
    </w:p>
    <w:p w14:paraId="23DB85DA" w14:textId="77777777" w:rsidR="005A587D" w:rsidRDefault="005A587D" w:rsidP="005A587D">
      <w:r>
        <w:t>Skills: Athletics, Stealth, Intimidation, Survival</w:t>
      </w:r>
    </w:p>
    <w:p w14:paraId="37AAD210" w14:textId="77777777" w:rsidR="005A587D" w:rsidRDefault="005A587D" w:rsidP="005A587D">
      <w:r>
        <w:t xml:space="preserve">Abilities: </w:t>
      </w:r>
      <w:proofErr w:type="spellStart"/>
      <w:r>
        <w:t>Yōkai</w:t>
      </w:r>
      <w:proofErr w:type="spellEnd"/>
      <w:r>
        <w:t xml:space="preserve"> Tracking, </w:t>
      </w:r>
      <w:proofErr w:type="spellStart"/>
      <w:r>
        <w:t>Yōkai</w:t>
      </w:r>
      <w:proofErr w:type="spellEnd"/>
      <w:r>
        <w:t xml:space="preserve"> Slayer, Mentor, Battle Master</w:t>
      </w:r>
    </w:p>
    <w:p w14:paraId="2F498FCC" w14:textId="77777777" w:rsidR="005A587D" w:rsidRDefault="005A587D" w:rsidP="005A587D">
      <w:r>
        <w:t xml:space="preserve">Equipment: Dual </w:t>
      </w:r>
      <w:proofErr w:type="spellStart"/>
      <w:r>
        <w:t>Yōkai</w:t>
      </w:r>
      <w:proofErr w:type="spellEnd"/>
      <w:r>
        <w:t xml:space="preserve"> Blades, </w:t>
      </w:r>
      <w:proofErr w:type="spellStart"/>
      <w:r>
        <w:t>Yōkai</w:t>
      </w:r>
      <w:proofErr w:type="spellEnd"/>
      <w:r>
        <w:t xml:space="preserve"> Hunter's Armor, Grappling Hook</w:t>
      </w:r>
    </w:p>
    <w:p w14:paraId="341E52BC" w14:textId="77777777" w:rsidR="005A587D" w:rsidRDefault="005A587D" w:rsidP="005A587D">
      <w:r>
        <w:t>AI Prompt:</w:t>
      </w:r>
    </w:p>
    <w:p w14:paraId="31C7C29A" w14:textId="0D3E147E" w:rsidR="00A673FC" w:rsidRDefault="005A587D" w:rsidP="005A587D">
      <w:r>
        <w:t xml:space="preserve">Kazuo is a grizzled, experienced </w:t>
      </w:r>
      <w:proofErr w:type="spellStart"/>
      <w:r>
        <w:t>yōkai</w:t>
      </w:r>
      <w:proofErr w:type="spellEnd"/>
      <w:r>
        <w:t xml:space="preserve"> hunter with a mysterious past. He's stern, yet protective, and becomes Isamu's mentor, guiding him in the ways of </w:t>
      </w:r>
      <w:proofErr w:type="spellStart"/>
      <w:r>
        <w:t>yōkai</w:t>
      </w:r>
      <w:proofErr w:type="spellEnd"/>
      <w:r>
        <w:t xml:space="preserve"> hunting. Kazuo is a master of various combat styles and carries dual </w:t>
      </w:r>
      <w:proofErr w:type="spellStart"/>
      <w:r>
        <w:t>yōkai</w:t>
      </w:r>
      <w:proofErr w:type="spellEnd"/>
      <w:r>
        <w:t xml:space="preserve"> blades, which are imbued with supernatural powers. He has a rough appearance with a scar across his face and wears battle-worn </w:t>
      </w:r>
      <w:proofErr w:type="spellStart"/>
      <w:r>
        <w:t>yōkai</w:t>
      </w:r>
      <w:proofErr w:type="spellEnd"/>
      <w:r>
        <w:t xml:space="preserve"> hunter's armor. Despite his tough exterior, Kazuo has a strong sense of justice and a genuine desire to see Isamu succeed in his quest to protect the village.</w:t>
      </w:r>
    </w:p>
    <w:p w14:paraId="67BF60C7" w14:textId="77777777" w:rsidR="005A587D" w:rsidRDefault="005A587D" w:rsidP="005A587D">
      <w:r>
        <w:t>Character 4: Hana</w:t>
      </w:r>
    </w:p>
    <w:p w14:paraId="33F0938D" w14:textId="77777777" w:rsidR="005A587D" w:rsidRDefault="005A587D" w:rsidP="005A587D"/>
    <w:p w14:paraId="2F59679C" w14:textId="77777777" w:rsidR="005A587D" w:rsidRDefault="005A587D" w:rsidP="005A587D">
      <w:r>
        <w:t>TTRPG Character Sheet:</w:t>
      </w:r>
    </w:p>
    <w:p w14:paraId="13E887EB" w14:textId="77777777" w:rsidR="005A587D" w:rsidRDefault="005A587D" w:rsidP="005A587D"/>
    <w:p w14:paraId="5AB2F758" w14:textId="77777777" w:rsidR="005A587D" w:rsidRDefault="005A587D" w:rsidP="005A587D">
      <w:r>
        <w:t>Class: Spirit Guide</w:t>
      </w:r>
    </w:p>
    <w:p w14:paraId="1EC7D4EB" w14:textId="77777777" w:rsidR="005A587D" w:rsidRDefault="005A587D" w:rsidP="005A587D">
      <w:r>
        <w:t>Race: Spirit Fox (Kitsune)</w:t>
      </w:r>
    </w:p>
    <w:p w14:paraId="73400F10" w14:textId="77777777" w:rsidR="005A587D" w:rsidRDefault="005A587D" w:rsidP="005A587D">
      <w:r>
        <w:t>Alignment: Neutral Good</w:t>
      </w:r>
    </w:p>
    <w:p w14:paraId="7B8ED4E4" w14:textId="77777777" w:rsidR="005A587D" w:rsidRDefault="005A587D" w:rsidP="005A587D">
      <w:r>
        <w:t>Attributes:</w:t>
      </w:r>
    </w:p>
    <w:p w14:paraId="318A273D" w14:textId="77777777" w:rsidR="005A587D" w:rsidRDefault="005A587D" w:rsidP="005A587D">
      <w:r>
        <w:lastRenderedPageBreak/>
        <w:t>Strength: 6</w:t>
      </w:r>
    </w:p>
    <w:p w14:paraId="1C10251B" w14:textId="77777777" w:rsidR="005A587D" w:rsidRDefault="005A587D" w:rsidP="005A587D">
      <w:r>
        <w:t>Dexterity: 18</w:t>
      </w:r>
    </w:p>
    <w:p w14:paraId="326C3D66" w14:textId="77777777" w:rsidR="005A587D" w:rsidRDefault="005A587D" w:rsidP="005A587D">
      <w:r>
        <w:t>Constitution: 10</w:t>
      </w:r>
    </w:p>
    <w:p w14:paraId="7D7C3B8E" w14:textId="77777777" w:rsidR="005A587D" w:rsidRDefault="005A587D" w:rsidP="005A587D">
      <w:r>
        <w:t>Intelligence: 14</w:t>
      </w:r>
    </w:p>
    <w:p w14:paraId="2205BE0F" w14:textId="77777777" w:rsidR="005A587D" w:rsidRDefault="005A587D" w:rsidP="005A587D">
      <w:r>
        <w:t>Wisdom: 16</w:t>
      </w:r>
    </w:p>
    <w:p w14:paraId="51590882" w14:textId="77777777" w:rsidR="005A587D" w:rsidRDefault="005A587D" w:rsidP="005A587D">
      <w:r>
        <w:t>Charisma: 15</w:t>
      </w:r>
    </w:p>
    <w:p w14:paraId="5FA852DE" w14:textId="77777777" w:rsidR="005A587D" w:rsidRDefault="005A587D" w:rsidP="005A587D">
      <w:r>
        <w:t>Skills: Perception, Stealth, Insight, Persuasion</w:t>
      </w:r>
    </w:p>
    <w:p w14:paraId="57800136" w14:textId="77777777" w:rsidR="005A587D" w:rsidRDefault="005A587D" w:rsidP="005A587D">
      <w:r>
        <w:t xml:space="preserve">Abilities: </w:t>
      </w:r>
      <w:proofErr w:type="spellStart"/>
      <w:r>
        <w:t>Shapechange</w:t>
      </w:r>
      <w:proofErr w:type="spellEnd"/>
      <w:r>
        <w:t>, Spirit Guide, Foxfire, Etherealness</w:t>
      </w:r>
    </w:p>
    <w:p w14:paraId="64BB6A67" w14:textId="77777777" w:rsidR="005A587D" w:rsidRDefault="005A587D" w:rsidP="005A587D">
      <w:r>
        <w:t>Equipment: None (As a spirit, Hana does not carry any physical equipment)</w:t>
      </w:r>
    </w:p>
    <w:p w14:paraId="04EDDFF1" w14:textId="77777777" w:rsidR="005A587D" w:rsidRDefault="005A587D" w:rsidP="005A587D">
      <w:r>
        <w:t>AI Prompt:</w:t>
      </w:r>
    </w:p>
    <w:p w14:paraId="21A4DD4C" w14:textId="34B4D0F5" w:rsidR="005A587D" w:rsidRDefault="005A587D" w:rsidP="005A587D">
      <w:r>
        <w:t xml:space="preserve">Hana is a mysterious spirit fox that guides and assists Isamu throughout his journey. She is wise, playful, and sometimes enigmatic, but always loyal to Isamu and his friends. Hana has the ability to </w:t>
      </w:r>
      <w:proofErr w:type="spellStart"/>
      <w:r>
        <w:t>shapechange</w:t>
      </w:r>
      <w:proofErr w:type="spellEnd"/>
      <w:r>
        <w:t xml:space="preserve"> between her fox form and a human form, in which she appears as a young woman with fox ears and a tail. Her fur is a shimmering silver, and her eyes are a bright, otherworldly blue. As a spirit guide, Hana can communicate with the spirit world, produce magical foxfire to aid her allies, and turn ethereal to move through solid objects. Her guidance and support are crucial to Isamu's success in his quest to defeat the ancient evil.</w:t>
      </w:r>
    </w:p>
    <w:p w14:paraId="5101E0B7" w14:textId="77777777" w:rsidR="005A587D" w:rsidRDefault="005A587D" w:rsidP="00A673FC"/>
    <w:p w14:paraId="0FEBE9FB" w14:textId="77777777" w:rsidR="005A587D" w:rsidRDefault="005A587D" w:rsidP="00A673FC"/>
    <w:p w14:paraId="0F304986" w14:textId="5016A605" w:rsidR="00A673FC" w:rsidRDefault="00A673FC" w:rsidP="00A673FC">
      <w:r>
        <w:t>Outline:</w:t>
      </w:r>
    </w:p>
    <w:p w14:paraId="4A81553F" w14:textId="77777777" w:rsidR="00A673FC" w:rsidRDefault="00A673FC" w:rsidP="00A673FC"/>
    <w:p w14:paraId="5EB03B3C" w14:textId="77777777" w:rsidR="00A673FC" w:rsidRDefault="00A673FC" w:rsidP="00A673FC">
      <w:r>
        <w:t>Act 1 - Introduction:</w:t>
      </w:r>
    </w:p>
    <w:p w14:paraId="29DD5579" w14:textId="77777777" w:rsidR="00A673FC" w:rsidRDefault="00A673FC" w:rsidP="00A673FC"/>
    <w:p w14:paraId="2B24D348" w14:textId="77777777" w:rsidR="00A673FC" w:rsidRDefault="00A673FC" w:rsidP="00A673FC">
      <w:r>
        <w:t>Introduce Isamu, his daily life as a farmer, and the serene village where he lives.</w:t>
      </w:r>
    </w:p>
    <w:p w14:paraId="3ECA4035" w14:textId="2F2AD0C3" w:rsidR="00A673FC" w:rsidRDefault="00A673FC" w:rsidP="00A673FC">
      <w:r>
        <w:t>Strange events occur in the village, such as crops withering and animals acting strangely.</w:t>
      </w:r>
    </w:p>
    <w:p w14:paraId="700DFCEE" w14:textId="77777777" w:rsidR="00A673FC" w:rsidRDefault="00A673FC" w:rsidP="00A673FC">
      <w:r>
        <w:t>Isamu's curiosity leads him to discover a hidden shrine in the forest where he encounters Hana, the spirit fox.</w:t>
      </w:r>
    </w:p>
    <w:p w14:paraId="63AD21D5" w14:textId="77777777" w:rsidR="00A673FC" w:rsidRDefault="00A673FC" w:rsidP="00A673FC">
      <w:r>
        <w:t xml:space="preserve">Hana reveals to Isamu that an ancient evil, a powerful </w:t>
      </w:r>
      <w:proofErr w:type="spellStart"/>
      <w:r>
        <w:t>yōkai</w:t>
      </w:r>
      <w:proofErr w:type="spellEnd"/>
      <w:r>
        <w:t xml:space="preserve"> named Yami-no-Kage, is awakening and threatening the village.</w:t>
      </w:r>
    </w:p>
    <w:p w14:paraId="03F7CD76" w14:textId="77777777" w:rsidR="00A673FC" w:rsidRDefault="00A673FC" w:rsidP="00A673FC">
      <w:r>
        <w:t xml:space="preserve">Isamu, determined to protect his village, resolves to learn the ways of the </w:t>
      </w:r>
      <w:proofErr w:type="spellStart"/>
      <w:r>
        <w:t>yōkai</w:t>
      </w:r>
      <w:proofErr w:type="spellEnd"/>
      <w:r>
        <w:t xml:space="preserve"> hunter to defeat Yami-no-Kage.</w:t>
      </w:r>
    </w:p>
    <w:p w14:paraId="5491DC9E" w14:textId="77777777" w:rsidR="00A673FC" w:rsidRDefault="00A673FC" w:rsidP="00A673FC">
      <w:r>
        <w:t>Act 2 - Trials and Training:</w:t>
      </w:r>
    </w:p>
    <w:p w14:paraId="7AC96E70" w14:textId="77777777" w:rsidR="00A673FC" w:rsidRDefault="00A673FC" w:rsidP="00A673FC"/>
    <w:p w14:paraId="1C9EC51D" w14:textId="77777777" w:rsidR="00A673FC" w:rsidRDefault="00A673FC" w:rsidP="00A673FC">
      <w:r>
        <w:t xml:space="preserve">Isamu meets Kazuo, a veteran </w:t>
      </w:r>
      <w:proofErr w:type="spellStart"/>
      <w:r>
        <w:t>yōkai</w:t>
      </w:r>
      <w:proofErr w:type="spellEnd"/>
      <w:r>
        <w:t xml:space="preserve"> hunter, who agrees to train him after witnessing his determination and connection to nature.</w:t>
      </w:r>
    </w:p>
    <w:p w14:paraId="11FC97EB" w14:textId="77777777" w:rsidR="00A673FC" w:rsidRDefault="00A673FC" w:rsidP="00A673FC">
      <w:r>
        <w:t xml:space="preserve">Isamu undergoes intense physical and mental training, learning about the different types of </w:t>
      </w:r>
      <w:proofErr w:type="spellStart"/>
      <w:r>
        <w:t>yōkai</w:t>
      </w:r>
      <w:proofErr w:type="spellEnd"/>
      <w:r>
        <w:t>, their weaknesses, and how to combat them.</w:t>
      </w:r>
    </w:p>
    <w:p w14:paraId="225CD68F" w14:textId="3164531F" w:rsidR="00A673FC" w:rsidRDefault="00A673FC" w:rsidP="00A673FC">
      <w:r>
        <w:t>Ayame, knowledgeable about Japanese folklore, assists Isamu with valuable information and strategies.</w:t>
      </w:r>
    </w:p>
    <w:p w14:paraId="5E9FEAAA" w14:textId="77777777" w:rsidR="00A673FC" w:rsidRDefault="00A673FC" w:rsidP="00A673FC">
      <w:r>
        <w:t xml:space="preserve">Isamu faces and overcomes several smaller </w:t>
      </w:r>
      <w:proofErr w:type="spellStart"/>
      <w:r>
        <w:t>yōkai</w:t>
      </w:r>
      <w:proofErr w:type="spellEnd"/>
      <w:r>
        <w:t xml:space="preserve"> in his training, learning from each encounter and growing stronger.</w:t>
      </w:r>
    </w:p>
    <w:p w14:paraId="37FA56DF" w14:textId="77777777" w:rsidR="00A673FC" w:rsidRDefault="00A673FC" w:rsidP="00A673FC">
      <w:r>
        <w:t>Kazuo teaches Isamu about his latent supernatural abilities and helps him harness these powers.</w:t>
      </w:r>
    </w:p>
    <w:p w14:paraId="19E37E0F" w14:textId="77777777" w:rsidR="00A673FC" w:rsidRDefault="00A673FC" w:rsidP="00A673FC">
      <w:r>
        <w:t>Act 3 - Confrontation:</w:t>
      </w:r>
    </w:p>
    <w:p w14:paraId="4767BF25" w14:textId="77777777" w:rsidR="00A673FC" w:rsidRDefault="00A673FC" w:rsidP="00A673FC"/>
    <w:p w14:paraId="721CC308" w14:textId="77777777" w:rsidR="00A673FC" w:rsidRDefault="00A673FC" w:rsidP="00A673FC">
      <w:r>
        <w:t>Yami-no-Kage's influence spreads, affecting the village and the surrounding lands, putting more pressure on Isamu to succeed.</w:t>
      </w:r>
    </w:p>
    <w:p w14:paraId="54730CE1" w14:textId="77777777" w:rsidR="00A673FC" w:rsidRDefault="00A673FC" w:rsidP="00A673FC">
      <w:r>
        <w:t xml:space="preserve">Isamu, now a skilled </w:t>
      </w:r>
      <w:proofErr w:type="spellStart"/>
      <w:r>
        <w:t>yōkai</w:t>
      </w:r>
      <w:proofErr w:type="spellEnd"/>
      <w:r>
        <w:t xml:space="preserve"> hunter, confronts Yami-no-Kage with the support of his friends and mentor.</w:t>
      </w:r>
    </w:p>
    <w:p w14:paraId="5CC2010F" w14:textId="77777777" w:rsidR="00A673FC" w:rsidRDefault="00A673FC" w:rsidP="00A673FC">
      <w:r>
        <w:t>A fierce battle ensues between Isamu and Yami-no-Kage, with Isamu utilizing all his acquired knowledge and abilities.</w:t>
      </w:r>
    </w:p>
    <w:p w14:paraId="19AF76D1" w14:textId="0E03586F" w:rsidR="00A673FC" w:rsidRDefault="00A673FC" w:rsidP="00A673FC">
      <w:r w:rsidRPr="00A673FC">
        <w:t xml:space="preserve">Realizing Isamu's potential, Yami-no-Kage </w:t>
      </w:r>
      <w:r>
        <w:t>tries to corrupt him with dark power, but Isamu's strong will and love for his village help him resist the temptation.</w:t>
      </w:r>
    </w:p>
    <w:p w14:paraId="7B6DE5A5" w14:textId="77777777" w:rsidR="00A673FC" w:rsidRDefault="00A673FC" w:rsidP="00A673FC">
      <w:r>
        <w:t>With the help of Hana, Ayame, and Kazuo, Isamu defeats Yami-no-Kage, sealing the ancient evil away and saving the village.</w:t>
      </w:r>
    </w:p>
    <w:p w14:paraId="420FF436" w14:textId="77777777" w:rsidR="00A673FC" w:rsidRDefault="00A673FC" w:rsidP="00A673FC">
      <w:r>
        <w:t>Act 4 - Resolution:</w:t>
      </w:r>
    </w:p>
    <w:p w14:paraId="79188C76" w14:textId="77777777" w:rsidR="00A673FC" w:rsidRDefault="00A673FC" w:rsidP="00A673FC"/>
    <w:p w14:paraId="3DD18AB2" w14:textId="3947B063" w:rsidR="00A673FC" w:rsidRDefault="00A673FC" w:rsidP="00A673FC">
      <w:r w:rsidRPr="00A673FC">
        <w:t>The village celebrates Isamu's heroic efforts</w:t>
      </w:r>
      <w:r>
        <w:t>, and peace is restored.</w:t>
      </w:r>
    </w:p>
    <w:p w14:paraId="2AC2A402" w14:textId="4396BF3E" w:rsidR="00A673FC" w:rsidRDefault="00A673FC" w:rsidP="00A673FC">
      <w:r>
        <w:t xml:space="preserve">Recognizing Isamu’s potential, Kazuo offers to take him on as his apprentice to continue learning and honing his skills as a </w:t>
      </w:r>
      <w:proofErr w:type="spellStart"/>
      <w:r>
        <w:t>yōkai</w:t>
      </w:r>
      <w:proofErr w:type="spellEnd"/>
      <w:r>
        <w:t xml:space="preserve"> hunter.</w:t>
      </w:r>
    </w:p>
    <w:p w14:paraId="081AB64C" w14:textId="77777777" w:rsidR="00A673FC" w:rsidRDefault="00A673FC" w:rsidP="00A673FC">
      <w:r>
        <w:t>Isamu, grateful for the guidance of his friends, accepts the offer, vowing to protect his village and others from supernatural threats.</w:t>
      </w:r>
    </w:p>
    <w:p w14:paraId="211084CE" w14:textId="70D599F6" w:rsidR="005836FB" w:rsidRDefault="00A673FC" w:rsidP="00A673FC">
      <w:r>
        <w:t>The story ends with Isamu, Ayame, Kazuo, and Hana setting off on new adventures, ready to face challenges.</w:t>
      </w:r>
    </w:p>
    <w:p w14:paraId="4D805A11" w14:textId="500C2700" w:rsidR="00A673FC" w:rsidRDefault="00A673FC" w:rsidP="00A673FC"/>
    <w:p w14:paraId="7D410942" w14:textId="430D1626" w:rsidR="00A673FC" w:rsidRDefault="00A673FC" w:rsidP="00A673FC"/>
    <w:p w14:paraId="2A17C105" w14:textId="77777777" w:rsidR="00A673FC" w:rsidRDefault="00A673FC" w:rsidP="00A673FC">
      <w:pPr>
        <w:rPr>
          <w:sz w:val="36"/>
          <w:szCs w:val="36"/>
        </w:rPr>
      </w:pPr>
    </w:p>
    <w:p w14:paraId="68177C4E" w14:textId="6C549CA7" w:rsidR="00A673FC" w:rsidRDefault="00A673FC" w:rsidP="00A673FC">
      <w:pPr>
        <w:rPr>
          <w:sz w:val="36"/>
          <w:szCs w:val="36"/>
        </w:rPr>
      </w:pPr>
      <w:r w:rsidRPr="00A673FC">
        <w:rPr>
          <w:sz w:val="36"/>
          <w:szCs w:val="36"/>
        </w:rPr>
        <w:lastRenderedPageBreak/>
        <w:t>ALTERNATE TITLES</w:t>
      </w:r>
    </w:p>
    <w:p w14:paraId="5F7ADC75" w14:textId="77777777" w:rsidR="00A673FC" w:rsidRPr="00A673FC" w:rsidRDefault="00A673FC" w:rsidP="00A673FC">
      <w:pPr>
        <w:rPr>
          <w:sz w:val="36"/>
          <w:szCs w:val="36"/>
        </w:rPr>
      </w:pPr>
      <w:r w:rsidRPr="00A673FC">
        <w:rPr>
          <w:sz w:val="36"/>
          <w:szCs w:val="36"/>
        </w:rPr>
        <w:t>"</w:t>
      </w:r>
      <w:proofErr w:type="spellStart"/>
      <w:r w:rsidRPr="00A673FC">
        <w:rPr>
          <w:sz w:val="36"/>
          <w:szCs w:val="36"/>
        </w:rPr>
        <w:t>Yōkai</w:t>
      </w:r>
      <w:proofErr w:type="spellEnd"/>
      <w:r w:rsidRPr="00A673FC">
        <w:rPr>
          <w:sz w:val="36"/>
          <w:szCs w:val="36"/>
        </w:rPr>
        <w:t xml:space="preserve"> Legacy: The Shadow's Bane"</w:t>
      </w:r>
    </w:p>
    <w:p w14:paraId="07685025" w14:textId="77777777" w:rsidR="00A673FC" w:rsidRPr="00A673FC" w:rsidRDefault="00A673FC" w:rsidP="00A673FC">
      <w:pPr>
        <w:rPr>
          <w:sz w:val="36"/>
          <w:szCs w:val="36"/>
        </w:rPr>
      </w:pPr>
      <w:r w:rsidRPr="00A673FC">
        <w:rPr>
          <w:sz w:val="36"/>
          <w:szCs w:val="36"/>
        </w:rPr>
        <w:t>"Spirit Sentinels: The Village Guardian"</w:t>
      </w:r>
    </w:p>
    <w:p w14:paraId="47D75489" w14:textId="77777777" w:rsidR="00A673FC" w:rsidRPr="00A673FC" w:rsidRDefault="00A673FC" w:rsidP="00A673FC">
      <w:pPr>
        <w:rPr>
          <w:sz w:val="36"/>
          <w:szCs w:val="36"/>
        </w:rPr>
      </w:pPr>
      <w:r w:rsidRPr="00A673FC">
        <w:rPr>
          <w:sz w:val="36"/>
          <w:szCs w:val="36"/>
        </w:rPr>
        <w:t xml:space="preserve">"Whispers of the Ancient: The </w:t>
      </w:r>
      <w:proofErr w:type="spellStart"/>
      <w:r w:rsidRPr="00A673FC">
        <w:rPr>
          <w:sz w:val="36"/>
          <w:szCs w:val="36"/>
        </w:rPr>
        <w:t>Yōkai</w:t>
      </w:r>
      <w:proofErr w:type="spellEnd"/>
      <w:r w:rsidRPr="00A673FC">
        <w:rPr>
          <w:sz w:val="36"/>
          <w:szCs w:val="36"/>
        </w:rPr>
        <w:t xml:space="preserve"> Chronicles"</w:t>
      </w:r>
    </w:p>
    <w:p w14:paraId="2AD2F558" w14:textId="77777777" w:rsidR="00A673FC" w:rsidRPr="00A673FC" w:rsidRDefault="00A673FC" w:rsidP="00A673FC">
      <w:pPr>
        <w:rPr>
          <w:sz w:val="36"/>
          <w:szCs w:val="36"/>
        </w:rPr>
      </w:pPr>
      <w:r w:rsidRPr="00A673FC">
        <w:rPr>
          <w:sz w:val="36"/>
          <w:szCs w:val="36"/>
        </w:rPr>
        <w:t>"Fabled Defenders: Rise of the Spirit Warriors"</w:t>
      </w:r>
    </w:p>
    <w:p w14:paraId="7A1B082F" w14:textId="77777777" w:rsidR="00A673FC" w:rsidRPr="00A673FC" w:rsidRDefault="00A673FC" w:rsidP="00A673FC">
      <w:pPr>
        <w:rPr>
          <w:sz w:val="36"/>
          <w:szCs w:val="36"/>
        </w:rPr>
      </w:pPr>
      <w:r w:rsidRPr="00A673FC">
        <w:rPr>
          <w:sz w:val="36"/>
          <w:szCs w:val="36"/>
        </w:rPr>
        <w:t xml:space="preserve">"Eternal Struggle: The </w:t>
      </w:r>
      <w:proofErr w:type="spellStart"/>
      <w:r w:rsidRPr="00A673FC">
        <w:rPr>
          <w:sz w:val="36"/>
          <w:szCs w:val="36"/>
        </w:rPr>
        <w:t>Yōkaibane</w:t>
      </w:r>
      <w:proofErr w:type="spellEnd"/>
      <w:r w:rsidRPr="00A673FC">
        <w:rPr>
          <w:sz w:val="36"/>
          <w:szCs w:val="36"/>
        </w:rPr>
        <w:t>"</w:t>
      </w:r>
    </w:p>
    <w:p w14:paraId="7A15DD65" w14:textId="77777777" w:rsidR="00A673FC" w:rsidRPr="00A673FC" w:rsidRDefault="00A673FC" w:rsidP="00A673FC">
      <w:pPr>
        <w:rPr>
          <w:sz w:val="36"/>
          <w:szCs w:val="36"/>
        </w:rPr>
      </w:pPr>
      <w:r w:rsidRPr="00A673FC">
        <w:rPr>
          <w:sz w:val="36"/>
          <w:szCs w:val="36"/>
        </w:rPr>
        <w:t xml:space="preserve">"Echoes of the Enchanted: The </w:t>
      </w:r>
      <w:proofErr w:type="spellStart"/>
      <w:r w:rsidRPr="00A673FC">
        <w:rPr>
          <w:sz w:val="36"/>
          <w:szCs w:val="36"/>
        </w:rPr>
        <w:t>Yōkai</w:t>
      </w:r>
      <w:proofErr w:type="spellEnd"/>
      <w:r w:rsidRPr="00A673FC">
        <w:rPr>
          <w:sz w:val="36"/>
          <w:szCs w:val="36"/>
        </w:rPr>
        <w:t xml:space="preserve"> Vanguard"</w:t>
      </w:r>
    </w:p>
    <w:p w14:paraId="33DB624E" w14:textId="77777777" w:rsidR="00A673FC" w:rsidRPr="00A673FC" w:rsidRDefault="00A673FC" w:rsidP="00A673FC">
      <w:pPr>
        <w:rPr>
          <w:sz w:val="36"/>
          <w:szCs w:val="36"/>
        </w:rPr>
      </w:pPr>
      <w:r w:rsidRPr="00A673FC">
        <w:rPr>
          <w:sz w:val="36"/>
          <w:szCs w:val="36"/>
        </w:rPr>
        <w:t>"Unseen Forces: The Warden of Shadows"</w:t>
      </w:r>
    </w:p>
    <w:p w14:paraId="0257127F" w14:textId="77777777" w:rsidR="00A673FC" w:rsidRPr="00A673FC" w:rsidRDefault="00A673FC" w:rsidP="00A673FC">
      <w:pPr>
        <w:rPr>
          <w:sz w:val="36"/>
          <w:szCs w:val="36"/>
        </w:rPr>
      </w:pPr>
      <w:r w:rsidRPr="00A673FC">
        <w:rPr>
          <w:sz w:val="36"/>
          <w:szCs w:val="36"/>
        </w:rPr>
        <w:t>"Mythical Protectors: The Celestial Farmer"</w:t>
      </w:r>
    </w:p>
    <w:p w14:paraId="616D428A" w14:textId="77777777" w:rsidR="00A673FC" w:rsidRPr="00A673FC" w:rsidRDefault="00A673FC" w:rsidP="00A673FC">
      <w:pPr>
        <w:rPr>
          <w:sz w:val="36"/>
          <w:szCs w:val="36"/>
        </w:rPr>
      </w:pPr>
      <w:r w:rsidRPr="00A673FC">
        <w:rPr>
          <w:sz w:val="36"/>
          <w:szCs w:val="36"/>
        </w:rPr>
        <w:t xml:space="preserve">"Twilight Guardians: The </w:t>
      </w:r>
      <w:proofErr w:type="spellStart"/>
      <w:r w:rsidRPr="00A673FC">
        <w:rPr>
          <w:sz w:val="36"/>
          <w:szCs w:val="36"/>
        </w:rPr>
        <w:t>Yōkai</w:t>
      </w:r>
      <w:proofErr w:type="spellEnd"/>
      <w:r w:rsidRPr="00A673FC">
        <w:rPr>
          <w:sz w:val="36"/>
          <w:szCs w:val="36"/>
        </w:rPr>
        <w:t xml:space="preserve"> Conquest"</w:t>
      </w:r>
    </w:p>
    <w:p w14:paraId="050AA995" w14:textId="17C10785" w:rsidR="00A673FC" w:rsidRDefault="00A673FC" w:rsidP="00A673FC">
      <w:pPr>
        <w:rPr>
          <w:sz w:val="36"/>
          <w:szCs w:val="36"/>
        </w:rPr>
      </w:pPr>
      <w:r w:rsidRPr="00A673FC">
        <w:rPr>
          <w:sz w:val="36"/>
          <w:szCs w:val="36"/>
        </w:rPr>
        <w:t xml:space="preserve">"Sacred Shadows: The </w:t>
      </w:r>
      <w:proofErr w:type="spellStart"/>
      <w:r w:rsidRPr="00A673FC">
        <w:rPr>
          <w:sz w:val="36"/>
          <w:szCs w:val="36"/>
        </w:rPr>
        <w:t>Yōkai</w:t>
      </w:r>
      <w:proofErr w:type="spellEnd"/>
      <w:r w:rsidRPr="00A673FC">
        <w:rPr>
          <w:sz w:val="36"/>
          <w:szCs w:val="36"/>
        </w:rPr>
        <w:t xml:space="preserve"> Purge"</w:t>
      </w:r>
    </w:p>
    <w:p w14:paraId="634A3BDA" w14:textId="31E6FF6D" w:rsidR="005A587D" w:rsidRDefault="005A587D" w:rsidP="00A673FC">
      <w:pPr>
        <w:rPr>
          <w:sz w:val="36"/>
          <w:szCs w:val="36"/>
        </w:rPr>
      </w:pPr>
    </w:p>
    <w:p w14:paraId="05E1BB4A" w14:textId="49A1E354" w:rsidR="005A587D" w:rsidRDefault="00304F37" w:rsidP="00A673FC">
      <w:pPr>
        <w:rPr>
          <w:sz w:val="36"/>
          <w:szCs w:val="36"/>
        </w:rPr>
      </w:pPr>
      <w:r>
        <w:rPr>
          <w:sz w:val="36"/>
          <w:szCs w:val="36"/>
        </w:rPr>
        <w:t>SETTINGS</w:t>
      </w:r>
    </w:p>
    <w:p w14:paraId="4ED4B245" w14:textId="77777777" w:rsidR="00304F37" w:rsidRPr="00304F37" w:rsidRDefault="00304F37" w:rsidP="00304F37">
      <w:pPr>
        <w:rPr>
          <w:sz w:val="32"/>
          <w:szCs w:val="32"/>
        </w:rPr>
      </w:pPr>
      <w:proofErr w:type="spellStart"/>
      <w:r w:rsidRPr="00304F37">
        <w:rPr>
          <w:sz w:val="32"/>
          <w:szCs w:val="32"/>
        </w:rPr>
        <w:t>Yūreizawa</w:t>
      </w:r>
      <w:proofErr w:type="spellEnd"/>
      <w:r w:rsidRPr="00304F37">
        <w:rPr>
          <w:sz w:val="32"/>
          <w:szCs w:val="32"/>
        </w:rPr>
        <w:t xml:space="preserve"> Forest - A dense, ancient forest surrounding </w:t>
      </w:r>
      <w:proofErr w:type="spellStart"/>
      <w:r w:rsidRPr="00304F37">
        <w:rPr>
          <w:sz w:val="32"/>
          <w:szCs w:val="32"/>
        </w:rPr>
        <w:t>Mizugakure</w:t>
      </w:r>
      <w:proofErr w:type="spellEnd"/>
      <w:r w:rsidRPr="00304F37">
        <w:rPr>
          <w:sz w:val="32"/>
          <w:szCs w:val="32"/>
        </w:rPr>
        <w:t xml:space="preserve"> village, known for its spiritual energy and abundant wildlife. It is said to be home to various </w:t>
      </w:r>
      <w:proofErr w:type="spellStart"/>
      <w:r w:rsidRPr="00304F37">
        <w:rPr>
          <w:sz w:val="32"/>
          <w:szCs w:val="32"/>
        </w:rPr>
        <w:t>yōkai</w:t>
      </w:r>
      <w:proofErr w:type="spellEnd"/>
      <w:r w:rsidRPr="00304F37">
        <w:rPr>
          <w:sz w:val="32"/>
          <w:szCs w:val="32"/>
        </w:rPr>
        <w:t xml:space="preserve"> and spirits.</w:t>
      </w:r>
    </w:p>
    <w:p w14:paraId="50C7EEE9" w14:textId="77777777" w:rsidR="00304F37" w:rsidRPr="00304F37" w:rsidRDefault="00304F37" w:rsidP="00304F37">
      <w:pPr>
        <w:rPr>
          <w:sz w:val="32"/>
          <w:szCs w:val="32"/>
        </w:rPr>
      </w:pPr>
    </w:p>
    <w:p w14:paraId="2125456D" w14:textId="77777777" w:rsidR="00304F37" w:rsidRPr="00304F37" w:rsidRDefault="00304F37" w:rsidP="00304F37">
      <w:pPr>
        <w:rPr>
          <w:sz w:val="32"/>
          <w:szCs w:val="32"/>
        </w:rPr>
      </w:pPr>
      <w:proofErr w:type="spellStart"/>
      <w:r w:rsidRPr="00304F37">
        <w:rPr>
          <w:sz w:val="32"/>
          <w:szCs w:val="32"/>
        </w:rPr>
        <w:t>Shizukana</w:t>
      </w:r>
      <w:proofErr w:type="spellEnd"/>
      <w:r w:rsidRPr="00304F37">
        <w:rPr>
          <w:sz w:val="32"/>
          <w:szCs w:val="32"/>
        </w:rPr>
        <w:t xml:space="preserve"> Shrine - A hidden, sacred shrine deep within </w:t>
      </w:r>
      <w:proofErr w:type="spellStart"/>
      <w:r w:rsidRPr="00304F37">
        <w:rPr>
          <w:sz w:val="32"/>
          <w:szCs w:val="32"/>
        </w:rPr>
        <w:t>Yūreizawa</w:t>
      </w:r>
      <w:proofErr w:type="spellEnd"/>
      <w:r w:rsidRPr="00304F37">
        <w:rPr>
          <w:sz w:val="32"/>
          <w:szCs w:val="32"/>
        </w:rPr>
        <w:t xml:space="preserve"> Forest, dedicated to the spirits of nature. This is where Isamu first encounters Hana, the spirit fox.</w:t>
      </w:r>
    </w:p>
    <w:p w14:paraId="2DE525D7" w14:textId="77777777" w:rsidR="00304F37" w:rsidRPr="00304F37" w:rsidRDefault="00304F37" w:rsidP="00304F37">
      <w:pPr>
        <w:rPr>
          <w:sz w:val="32"/>
          <w:szCs w:val="32"/>
        </w:rPr>
      </w:pPr>
    </w:p>
    <w:p w14:paraId="4AE96845" w14:textId="77777777" w:rsidR="00304F37" w:rsidRPr="00304F37" w:rsidRDefault="00304F37" w:rsidP="00304F37">
      <w:pPr>
        <w:rPr>
          <w:sz w:val="32"/>
          <w:szCs w:val="32"/>
        </w:rPr>
      </w:pPr>
      <w:r w:rsidRPr="00304F37">
        <w:rPr>
          <w:sz w:val="32"/>
          <w:szCs w:val="32"/>
        </w:rPr>
        <w:lastRenderedPageBreak/>
        <w:t>Kageyama Mountain - A towering mountain with a treacherous path leading to the lair of Yami-no-Kage, the ancient evil that threatens the village.</w:t>
      </w:r>
    </w:p>
    <w:p w14:paraId="7751FD9F" w14:textId="77777777" w:rsidR="00304F37" w:rsidRPr="00304F37" w:rsidRDefault="00304F37" w:rsidP="00304F37">
      <w:pPr>
        <w:rPr>
          <w:sz w:val="32"/>
          <w:szCs w:val="32"/>
        </w:rPr>
      </w:pPr>
    </w:p>
    <w:p w14:paraId="1F7BC5CF" w14:textId="77777777" w:rsidR="00304F37" w:rsidRPr="00304F37" w:rsidRDefault="00304F37" w:rsidP="00304F37">
      <w:pPr>
        <w:rPr>
          <w:sz w:val="32"/>
          <w:szCs w:val="32"/>
        </w:rPr>
      </w:pPr>
      <w:r w:rsidRPr="00304F37">
        <w:rPr>
          <w:sz w:val="32"/>
          <w:szCs w:val="32"/>
        </w:rPr>
        <w:t xml:space="preserve">Izumi Hot Springs - A beautiful, natural hot spring located near </w:t>
      </w:r>
      <w:proofErr w:type="spellStart"/>
      <w:r w:rsidRPr="00304F37">
        <w:rPr>
          <w:sz w:val="32"/>
          <w:szCs w:val="32"/>
        </w:rPr>
        <w:t>Mizugakure</w:t>
      </w:r>
      <w:proofErr w:type="spellEnd"/>
      <w:r w:rsidRPr="00304F37">
        <w:rPr>
          <w:sz w:val="32"/>
          <w:szCs w:val="32"/>
        </w:rPr>
        <w:t>, often visited by the villagers for relaxation and healing. It also serves as a place for the characters to gather and discuss their plans.</w:t>
      </w:r>
    </w:p>
    <w:p w14:paraId="6A605237" w14:textId="77777777" w:rsidR="00304F37" w:rsidRPr="00304F37" w:rsidRDefault="00304F37" w:rsidP="00304F37">
      <w:pPr>
        <w:rPr>
          <w:sz w:val="32"/>
          <w:szCs w:val="32"/>
        </w:rPr>
      </w:pPr>
    </w:p>
    <w:p w14:paraId="629AEF4C" w14:textId="37829598" w:rsidR="00304F37" w:rsidRDefault="00304F37" w:rsidP="00304F37">
      <w:pPr>
        <w:rPr>
          <w:sz w:val="32"/>
          <w:szCs w:val="32"/>
        </w:rPr>
      </w:pPr>
      <w:r w:rsidRPr="00304F37">
        <w:rPr>
          <w:sz w:val="32"/>
          <w:szCs w:val="32"/>
        </w:rPr>
        <w:t xml:space="preserve">Kazuo's Dojo - A modest training dojo located on the outskirts of </w:t>
      </w:r>
      <w:proofErr w:type="spellStart"/>
      <w:r w:rsidRPr="00304F37">
        <w:rPr>
          <w:sz w:val="32"/>
          <w:szCs w:val="32"/>
        </w:rPr>
        <w:t>Mizugakure</w:t>
      </w:r>
      <w:proofErr w:type="spellEnd"/>
      <w:r w:rsidRPr="00304F37">
        <w:rPr>
          <w:sz w:val="32"/>
          <w:szCs w:val="32"/>
        </w:rPr>
        <w:t xml:space="preserve">, where Kazuo teaches Isamu the ways of the </w:t>
      </w:r>
      <w:proofErr w:type="spellStart"/>
      <w:r w:rsidRPr="00304F37">
        <w:rPr>
          <w:sz w:val="32"/>
          <w:szCs w:val="32"/>
        </w:rPr>
        <w:t>yōkai</w:t>
      </w:r>
      <w:proofErr w:type="spellEnd"/>
      <w:r w:rsidRPr="00304F37">
        <w:rPr>
          <w:sz w:val="32"/>
          <w:szCs w:val="32"/>
        </w:rPr>
        <w:t xml:space="preserve"> hunter.</w:t>
      </w:r>
    </w:p>
    <w:p w14:paraId="27B1C595" w14:textId="69F5A50A" w:rsidR="00304F37" w:rsidRDefault="00304F37" w:rsidP="00304F37">
      <w:pPr>
        <w:rPr>
          <w:sz w:val="32"/>
          <w:szCs w:val="32"/>
        </w:rPr>
      </w:pPr>
    </w:p>
    <w:p w14:paraId="0FC96E84" w14:textId="2CCB58E5" w:rsidR="00304F37" w:rsidRPr="00304F37" w:rsidRDefault="00304F37" w:rsidP="00304F37">
      <w:pPr>
        <w:rPr>
          <w:b/>
          <w:bCs/>
          <w:sz w:val="40"/>
          <w:szCs w:val="40"/>
        </w:rPr>
      </w:pPr>
      <w:r w:rsidRPr="00304F37">
        <w:rPr>
          <w:b/>
          <w:bCs/>
          <w:sz w:val="40"/>
          <w:szCs w:val="40"/>
        </w:rPr>
        <w:t>YOKAI</w:t>
      </w:r>
    </w:p>
    <w:p w14:paraId="0BEDA8D0" w14:textId="3D383BB2" w:rsidR="00A673FC" w:rsidRDefault="00A673FC" w:rsidP="00A673FC">
      <w:pPr>
        <w:rPr>
          <w:sz w:val="32"/>
          <w:szCs w:val="32"/>
        </w:rPr>
      </w:pPr>
    </w:p>
    <w:p w14:paraId="0DACD5F9" w14:textId="77777777" w:rsidR="00304F37" w:rsidRPr="00304F37" w:rsidRDefault="00304F37" w:rsidP="00304F37">
      <w:pPr>
        <w:rPr>
          <w:sz w:val="32"/>
          <w:szCs w:val="32"/>
        </w:rPr>
      </w:pPr>
      <w:r w:rsidRPr="00304F37">
        <w:rPr>
          <w:sz w:val="32"/>
          <w:szCs w:val="32"/>
        </w:rPr>
        <w:t>Kappa</w:t>
      </w:r>
    </w:p>
    <w:p w14:paraId="3A996DED" w14:textId="77777777" w:rsidR="00304F37" w:rsidRPr="00304F37" w:rsidRDefault="00304F37" w:rsidP="00304F37">
      <w:pPr>
        <w:rPr>
          <w:sz w:val="32"/>
          <w:szCs w:val="32"/>
        </w:rPr>
      </w:pPr>
      <w:r w:rsidRPr="00304F37">
        <w:rPr>
          <w:sz w:val="32"/>
          <w:szCs w:val="32"/>
        </w:rPr>
        <w:t xml:space="preserve">Description: Kappa are aquatic </w:t>
      </w:r>
      <w:proofErr w:type="spellStart"/>
      <w:r w:rsidRPr="00304F37">
        <w:rPr>
          <w:sz w:val="32"/>
          <w:szCs w:val="32"/>
        </w:rPr>
        <w:t>yōkai</w:t>
      </w:r>
      <w:proofErr w:type="spellEnd"/>
      <w:r w:rsidRPr="00304F37">
        <w:rPr>
          <w:sz w:val="32"/>
          <w:szCs w:val="32"/>
        </w:rPr>
        <w:t xml:space="preserve"> with a humanoid appearance, turtle-like shells, and beak-like mouths. They have a water-filled dish on top of their heads that serves as a source of their power. They are known for their mischievous nature and are both respected and feared for their skill in water-based combat.</w:t>
      </w:r>
    </w:p>
    <w:p w14:paraId="2B1AE6FB" w14:textId="77777777" w:rsidR="00304F37" w:rsidRPr="00304F37" w:rsidRDefault="00304F37" w:rsidP="00304F37">
      <w:pPr>
        <w:rPr>
          <w:sz w:val="32"/>
          <w:szCs w:val="32"/>
        </w:rPr>
      </w:pPr>
    </w:p>
    <w:p w14:paraId="421BE268" w14:textId="77777777" w:rsidR="00304F37" w:rsidRPr="00304F37" w:rsidRDefault="00304F37" w:rsidP="00304F37">
      <w:pPr>
        <w:rPr>
          <w:sz w:val="32"/>
          <w:szCs w:val="32"/>
        </w:rPr>
      </w:pPr>
      <w:proofErr w:type="spellStart"/>
      <w:r w:rsidRPr="00304F37">
        <w:rPr>
          <w:sz w:val="32"/>
          <w:szCs w:val="32"/>
        </w:rPr>
        <w:t>Tengu</w:t>
      </w:r>
      <w:proofErr w:type="spellEnd"/>
    </w:p>
    <w:p w14:paraId="42C9849A" w14:textId="77777777" w:rsidR="00304F37" w:rsidRPr="00304F37" w:rsidRDefault="00304F37" w:rsidP="00304F37">
      <w:pPr>
        <w:rPr>
          <w:sz w:val="32"/>
          <w:szCs w:val="32"/>
        </w:rPr>
      </w:pPr>
      <w:r w:rsidRPr="00304F37">
        <w:rPr>
          <w:sz w:val="32"/>
          <w:szCs w:val="32"/>
        </w:rPr>
        <w:t xml:space="preserve">Description: </w:t>
      </w:r>
      <w:proofErr w:type="spellStart"/>
      <w:r w:rsidRPr="00304F37">
        <w:rPr>
          <w:sz w:val="32"/>
          <w:szCs w:val="32"/>
        </w:rPr>
        <w:t>Tengu</w:t>
      </w:r>
      <w:proofErr w:type="spellEnd"/>
      <w:r w:rsidRPr="00304F37">
        <w:rPr>
          <w:sz w:val="32"/>
          <w:szCs w:val="32"/>
        </w:rPr>
        <w:t xml:space="preserve"> are bird-like </w:t>
      </w:r>
      <w:proofErr w:type="spellStart"/>
      <w:r w:rsidRPr="00304F37">
        <w:rPr>
          <w:sz w:val="32"/>
          <w:szCs w:val="32"/>
        </w:rPr>
        <w:t>yōkai</w:t>
      </w:r>
      <w:proofErr w:type="spellEnd"/>
      <w:r w:rsidRPr="00304F37">
        <w:rPr>
          <w:sz w:val="32"/>
          <w:szCs w:val="32"/>
        </w:rPr>
        <w:t xml:space="preserve"> with human features, typically depicted with red faces, long noses, and wings. They are known for their mastery of martial arts and are considered either guardians or </w:t>
      </w:r>
      <w:r w:rsidRPr="00304F37">
        <w:rPr>
          <w:sz w:val="32"/>
          <w:szCs w:val="32"/>
        </w:rPr>
        <w:lastRenderedPageBreak/>
        <w:t xml:space="preserve">troublemakers, depending on the folklore. Some </w:t>
      </w:r>
      <w:proofErr w:type="spellStart"/>
      <w:r w:rsidRPr="00304F37">
        <w:rPr>
          <w:sz w:val="32"/>
          <w:szCs w:val="32"/>
        </w:rPr>
        <w:t>Tengu</w:t>
      </w:r>
      <w:proofErr w:type="spellEnd"/>
      <w:r w:rsidRPr="00304F37">
        <w:rPr>
          <w:sz w:val="32"/>
          <w:szCs w:val="32"/>
        </w:rPr>
        <w:t xml:space="preserve"> are also skilled in magic and can manipulate the wind.</w:t>
      </w:r>
    </w:p>
    <w:p w14:paraId="47F0D319" w14:textId="77777777" w:rsidR="00304F37" w:rsidRPr="00304F37" w:rsidRDefault="00304F37" w:rsidP="00304F37">
      <w:pPr>
        <w:rPr>
          <w:sz w:val="32"/>
          <w:szCs w:val="32"/>
        </w:rPr>
      </w:pPr>
    </w:p>
    <w:p w14:paraId="7CDF4709" w14:textId="77777777" w:rsidR="00304F37" w:rsidRPr="00304F37" w:rsidRDefault="00304F37" w:rsidP="00304F37">
      <w:pPr>
        <w:rPr>
          <w:sz w:val="32"/>
          <w:szCs w:val="32"/>
        </w:rPr>
      </w:pPr>
      <w:r w:rsidRPr="00304F37">
        <w:rPr>
          <w:sz w:val="32"/>
          <w:szCs w:val="32"/>
        </w:rPr>
        <w:t>Yuki-onna</w:t>
      </w:r>
    </w:p>
    <w:p w14:paraId="1CB5261F" w14:textId="77777777" w:rsidR="00304F37" w:rsidRPr="00304F37" w:rsidRDefault="00304F37" w:rsidP="00304F37">
      <w:pPr>
        <w:rPr>
          <w:sz w:val="32"/>
          <w:szCs w:val="32"/>
        </w:rPr>
      </w:pPr>
      <w:r w:rsidRPr="00304F37">
        <w:rPr>
          <w:sz w:val="32"/>
          <w:szCs w:val="32"/>
        </w:rPr>
        <w:t>Description: Yuki-onna are beautiful, ghostly women with snow-white skin and long, flowing hair. They inhabit snowy regions and are said to lure travelers into deadly traps or freeze them with their icy breath. However, some Yuki-onna are depicted as more compassionate and can occasionally help lost wanderers.</w:t>
      </w:r>
    </w:p>
    <w:p w14:paraId="6C8444DB" w14:textId="77777777" w:rsidR="00304F37" w:rsidRPr="00304F37" w:rsidRDefault="00304F37" w:rsidP="00304F37">
      <w:pPr>
        <w:rPr>
          <w:sz w:val="32"/>
          <w:szCs w:val="32"/>
        </w:rPr>
      </w:pPr>
    </w:p>
    <w:p w14:paraId="29527E58" w14:textId="77777777" w:rsidR="00304F37" w:rsidRPr="00304F37" w:rsidRDefault="00304F37" w:rsidP="00304F37">
      <w:pPr>
        <w:rPr>
          <w:sz w:val="32"/>
          <w:szCs w:val="32"/>
        </w:rPr>
      </w:pPr>
      <w:proofErr w:type="spellStart"/>
      <w:r w:rsidRPr="00304F37">
        <w:rPr>
          <w:sz w:val="32"/>
          <w:szCs w:val="32"/>
        </w:rPr>
        <w:t>Jorōgumo</w:t>
      </w:r>
      <w:proofErr w:type="spellEnd"/>
    </w:p>
    <w:p w14:paraId="5CC5C850" w14:textId="77777777" w:rsidR="00304F37" w:rsidRPr="00304F37" w:rsidRDefault="00304F37" w:rsidP="00304F37">
      <w:pPr>
        <w:rPr>
          <w:sz w:val="32"/>
          <w:szCs w:val="32"/>
        </w:rPr>
      </w:pPr>
      <w:r w:rsidRPr="00304F37">
        <w:rPr>
          <w:sz w:val="32"/>
          <w:szCs w:val="32"/>
        </w:rPr>
        <w:t xml:space="preserve">Description: </w:t>
      </w:r>
      <w:proofErr w:type="spellStart"/>
      <w:r w:rsidRPr="00304F37">
        <w:rPr>
          <w:sz w:val="32"/>
          <w:szCs w:val="32"/>
        </w:rPr>
        <w:t>Jorōgumo</w:t>
      </w:r>
      <w:proofErr w:type="spellEnd"/>
      <w:r w:rsidRPr="00304F37">
        <w:rPr>
          <w:sz w:val="32"/>
          <w:szCs w:val="32"/>
        </w:rPr>
        <w:t xml:space="preserve"> are spider </w:t>
      </w:r>
      <w:proofErr w:type="spellStart"/>
      <w:r w:rsidRPr="00304F37">
        <w:rPr>
          <w:sz w:val="32"/>
          <w:szCs w:val="32"/>
        </w:rPr>
        <w:t>yōkai</w:t>
      </w:r>
      <w:proofErr w:type="spellEnd"/>
      <w:r w:rsidRPr="00304F37">
        <w:rPr>
          <w:sz w:val="32"/>
          <w:szCs w:val="32"/>
        </w:rPr>
        <w:t xml:space="preserve"> with the ability to shape-shift into beautiful women. They use their alluring appearance to seduce and capture their victims before revealing their true form, often a giant spider, to feed on them. </w:t>
      </w:r>
      <w:proofErr w:type="spellStart"/>
      <w:r w:rsidRPr="00304F37">
        <w:rPr>
          <w:sz w:val="32"/>
          <w:szCs w:val="32"/>
        </w:rPr>
        <w:t>Jorōgumo</w:t>
      </w:r>
      <w:proofErr w:type="spellEnd"/>
      <w:r w:rsidRPr="00304F37">
        <w:rPr>
          <w:sz w:val="32"/>
          <w:szCs w:val="32"/>
        </w:rPr>
        <w:t xml:space="preserve"> are known for their cunning and dangerous charm.</w:t>
      </w:r>
    </w:p>
    <w:p w14:paraId="2AA296CE" w14:textId="77777777" w:rsidR="00304F37" w:rsidRPr="00304F37" w:rsidRDefault="00304F37" w:rsidP="00304F37">
      <w:pPr>
        <w:rPr>
          <w:sz w:val="32"/>
          <w:szCs w:val="32"/>
        </w:rPr>
      </w:pPr>
    </w:p>
    <w:p w14:paraId="3A802C56" w14:textId="77777777" w:rsidR="00304F37" w:rsidRPr="00304F37" w:rsidRDefault="00304F37" w:rsidP="00304F37">
      <w:pPr>
        <w:rPr>
          <w:sz w:val="32"/>
          <w:szCs w:val="32"/>
        </w:rPr>
      </w:pPr>
      <w:proofErr w:type="spellStart"/>
      <w:r w:rsidRPr="00304F37">
        <w:rPr>
          <w:sz w:val="32"/>
          <w:szCs w:val="32"/>
        </w:rPr>
        <w:t>Nekomata</w:t>
      </w:r>
      <w:proofErr w:type="spellEnd"/>
    </w:p>
    <w:p w14:paraId="6231AE5D" w14:textId="1F8721A2" w:rsidR="00304F37" w:rsidRDefault="00304F37" w:rsidP="00304F37">
      <w:pPr>
        <w:rPr>
          <w:sz w:val="32"/>
          <w:szCs w:val="32"/>
        </w:rPr>
      </w:pPr>
      <w:r w:rsidRPr="00304F37">
        <w:rPr>
          <w:sz w:val="32"/>
          <w:szCs w:val="32"/>
        </w:rPr>
        <w:t xml:space="preserve">Description: </w:t>
      </w:r>
      <w:proofErr w:type="spellStart"/>
      <w:r w:rsidRPr="00304F37">
        <w:rPr>
          <w:sz w:val="32"/>
          <w:szCs w:val="32"/>
        </w:rPr>
        <w:t>Nekomata</w:t>
      </w:r>
      <w:proofErr w:type="spellEnd"/>
      <w:r w:rsidRPr="00304F37">
        <w:rPr>
          <w:sz w:val="32"/>
          <w:szCs w:val="32"/>
        </w:rPr>
        <w:t xml:space="preserve"> are cat </w:t>
      </w:r>
      <w:proofErr w:type="spellStart"/>
      <w:r w:rsidRPr="00304F37">
        <w:rPr>
          <w:sz w:val="32"/>
          <w:szCs w:val="32"/>
        </w:rPr>
        <w:t>yōkai</w:t>
      </w:r>
      <w:proofErr w:type="spellEnd"/>
      <w:r w:rsidRPr="00304F37">
        <w:rPr>
          <w:sz w:val="32"/>
          <w:szCs w:val="32"/>
        </w:rPr>
        <w:t xml:space="preserve"> that have developed supernatural powers, often due to their advanced age. They have two tails and can shape-shift into human forms or grow to enormous sizes. </w:t>
      </w:r>
      <w:proofErr w:type="spellStart"/>
      <w:r w:rsidRPr="00304F37">
        <w:rPr>
          <w:sz w:val="32"/>
          <w:szCs w:val="32"/>
        </w:rPr>
        <w:t>Nekomata</w:t>
      </w:r>
      <w:proofErr w:type="spellEnd"/>
      <w:r w:rsidRPr="00304F37">
        <w:rPr>
          <w:sz w:val="32"/>
          <w:szCs w:val="32"/>
        </w:rPr>
        <w:t xml:space="preserve"> are known for their mischievous behavior and can control the dead by manipulating their shadows.</w:t>
      </w:r>
    </w:p>
    <w:p w14:paraId="1E220DA9" w14:textId="1B72BCA7" w:rsidR="00304F37" w:rsidRDefault="00304F37" w:rsidP="00304F37">
      <w:pPr>
        <w:rPr>
          <w:sz w:val="32"/>
          <w:szCs w:val="32"/>
        </w:rPr>
      </w:pPr>
    </w:p>
    <w:p w14:paraId="1BBC053F" w14:textId="77777777" w:rsidR="00304F37" w:rsidRPr="00304F37" w:rsidRDefault="00304F37" w:rsidP="00304F37">
      <w:pPr>
        <w:rPr>
          <w:sz w:val="32"/>
          <w:szCs w:val="32"/>
        </w:rPr>
      </w:pPr>
    </w:p>
    <w:p w14:paraId="26FB1ECC" w14:textId="77777777" w:rsidR="00304F37" w:rsidRPr="00304F37" w:rsidRDefault="00304F37" w:rsidP="00304F37">
      <w:pPr>
        <w:rPr>
          <w:sz w:val="32"/>
          <w:szCs w:val="32"/>
        </w:rPr>
      </w:pPr>
    </w:p>
    <w:p w14:paraId="0AD93900" w14:textId="77777777" w:rsidR="00304F37" w:rsidRPr="00304F37" w:rsidRDefault="00304F37" w:rsidP="00304F37">
      <w:pPr>
        <w:rPr>
          <w:sz w:val="32"/>
          <w:szCs w:val="32"/>
        </w:rPr>
      </w:pPr>
      <w:r w:rsidRPr="00304F37">
        <w:rPr>
          <w:sz w:val="32"/>
          <w:szCs w:val="32"/>
        </w:rPr>
        <w:lastRenderedPageBreak/>
        <w:t>Oni</w:t>
      </w:r>
    </w:p>
    <w:p w14:paraId="4A6C7404" w14:textId="77777777" w:rsidR="00304F37" w:rsidRPr="00304F37" w:rsidRDefault="00304F37" w:rsidP="00304F37">
      <w:pPr>
        <w:rPr>
          <w:sz w:val="32"/>
          <w:szCs w:val="32"/>
        </w:rPr>
      </w:pPr>
      <w:r w:rsidRPr="00304F37">
        <w:rPr>
          <w:sz w:val="32"/>
          <w:szCs w:val="32"/>
        </w:rPr>
        <w:t xml:space="preserve">Description: Oni are powerful, ogre-like </w:t>
      </w:r>
      <w:proofErr w:type="spellStart"/>
      <w:r w:rsidRPr="00304F37">
        <w:rPr>
          <w:sz w:val="32"/>
          <w:szCs w:val="32"/>
        </w:rPr>
        <w:t>yōkai</w:t>
      </w:r>
      <w:proofErr w:type="spellEnd"/>
      <w:r w:rsidRPr="00304F37">
        <w:rPr>
          <w:sz w:val="32"/>
          <w:szCs w:val="32"/>
        </w:rPr>
        <w:t xml:space="preserve"> with large, muscular bodies, sharp horns, and fearsome expressions. They typically wield large iron clubs and are known for their immense strength and ferocity. Oni are associated with chaos and destruction, often serving as guardians or enforcers in the </w:t>
      </w:r>
      <w:proofErr w:type="spellStart"/>
      <w:r w:rsidRPr="00304F37">
        <w:rPr>
          <w:sz w:val="32"/>
          <w:szCs w:val="32"/>
        </w:rPr>
        <w:t>yōkai</w:t>
      </w:r>
      <w:proofErr w:type="spellEnd"/>
      <w:r w:rsidRPr="00304F37">
        <w:rPr>
          <w:sz w:val="32"/>
          <w:szCs w:val="32"/>
        </w:rPr>
        <w:t xml:space="preserve"> world.</w:t>
      </w:r>
    </w:p>
    <w:p w14:paraId="3DAB8E14" w14:textId="77777777" w:rsidR="00304F37" w:rsidRPr="00304F37" w:rsidRDefault="00304F37" w:rsidP="00304F37">
      <w:pPr>
        <w:rPr>
          <w:sz w:val="32"/>
          <w:szCs w:val="32"/>
        </w:rPr>
      </w:pPr>
    </w:p>
    <w:p w14:paraId="797659D2" w14:textId="77777777" w:rsidR="00304F37" w:rsidRPr="00304F37" w:rsidRDefault="00304F37" w:rsidP="00304F37">
      <w:pPr>
        <w:rPr>
          <w:sz w:val="32"/>
          <w:szCs w:val="32"/>
        </w:rPr>
      </w:pPr>
      <w:r w:rsidRPr="00304F37">
        <w:rPr>
          <w:sz w:val="32"/>
          <w:szCs w:val="32"/>
        </w:rPr>
        <w:t>Rokurokubi</w:t>
      </w:r>
    </w:p>
    <w:p w14:paraId="4C60D535" w14:textId="77777777" w:rsidR="00304F37" w:rsidRPr="00304F37" w:rsidRDefault="00304F37" w:rsidP="00304F37">
      <w:pPr>
        <w:rPr>
          <w:sz w:val="32"/>
          <w:szCs w:val="32"/>
        </w:rPr>
      </w:pPr>
      <w:r w:rsidRPr="00304F37">
        <w:rPr>
          <w:sz w:val="32"/>
          <w:szCs w:val="32"/>
        </w:rPr>
        <w:t xml:space="preserve">Description: Rokurokubi are human-like </w:t>
      </w:r>
      <w:proofErr w:type="spellStart"/>
      <w:r w:rsidRPr="00304F37">
        <w:rPr>
          <w:sz w:val="32"/>
          <w:szCs w:val="32"/>
        </w:rPr>
        <w:t>yōkai</w:t>
      </w:r>
      <w:proofErr w:type="spellEnd"/>
      <w:r w:rsidRPr="00304F37">
        <w:rPr>
          <w:sz w:val="32"/>
          <w:szCs w:val="32"/>
        </w:rPr>
        <w:t xml:space="preserve"> that appear normal during the day, but at night, their necks stretch to incredible lengths, allowing them to spy on or terrorize unsuspecting humans. They enjoy playing tricks and causing mischief, but are generally not considered to be truly malevolent.</w:t>
      </w:r>
    </w:p>
    <w:p w14:paraId="39E03F46" w14:textId="77777777" w:rsidR="00304F37" w:rsidRPr="00304F37" w:rsidRDefault="00304F37" w:rsidP="00304F37">
      <w:pPr>
        <w:rPr>
          <w:sz w:val="32"/>
          <w:szCs w:val="32"/>
        </w:rPr>
      </w:pPr>
    </w:p>
    <w:p w14:paraId="6AE84548" w14:textId="77777777" w:rsidR="00304F37" w:rsidRPr="00304F37" w:rsidRDefault="00304F37" w:rsidP="00304F37">
      <w:pPr>
        <w:rPr>
          <w:sz w:val="32"/>
          <w:szCs w:val="32"/>
        </w:rPr>
      </w:pPr>
      <w:r w:rsidRPr="00304F37">
        <w:rPr>
          <w:sz w:val="32"/>
          <w:szCs w:val="32"/>
        </w:rPr>
        <w:t>Tanuki</w:t>
      </w:r>
    </w:p>
    <w:p w14:paraId="6BB6C7BA" w14:textId="77777777" w:rsidR="00304F37" w:rsidRPr="00304F37" w:rsidRDefault="00304F37" w:rsidP="00304F37">
      <w:pPr>
        <w:rPr>
          <w:sz w:val="32"/>
          <w:szCs w:val="32"/>
        </w:rPr>
      </w:pPr>
      <w:r w:rsidRPr="00304F37">
        <w:rPr>
          <w:sz w:val="32"/>
          <w:szCs w:val="32"/>
        </w:rPr>
        <w:t xml:space="preserve">Description: Tanuki are raccoon dog </w:t>
      </w:r>
      <w:proofErr w:type="spellStart"/>
      <w:r w:rsidRPr="00304F37">
        <w:rPr>
          <w:sz w:val="32"/>
          <w:szCs w:val="32"/>
        </w:rPr>
        <w:t>yōkai</w:t>
      </w:r>
      <w:proofErr w:type="spellEnd"/>
      <w:r w:rsidRPr="00304F37">
        <w:rPr>
          <w:sz w:val="32"/>
          <w:szCs w:val="32"/>
        </w:rPr>
        <w:t xml:space="preserve"> with the ability to shape-shift and use various magical tricks. They are known for their playful and mischievous nature, often causing confusion and chaos for their own amusement. Despite their antics, Tanuki are generally good-natured and can sometimes bring good fortune.</w:t>
      </w:r>
    </w:p>
    <w:p w14:paraId="5E190C0D" w14:textId="77777777" w:rsidR="00304F37" w:rsidRPr="00304F37" w:rsidRDefault="00304F37" w:rsidP="00304F37">
      <w:pPr>
        <w:rPr>
          <w:sz w:val="32"/>
          <w:szCs w:val="32"/>
        </w:rPr>
      </w:pPr>
    </w:p>
    <w:p w14:paraId="01F034B4" w14:textId="77777777" w:rsidR="00304F37" w:rsidRPr="00304F37" w:rsidRDefault="00304F37" w:rsidP="00304F37">
      <w:pPr>
        <w:rPr>
          <w:sz w:val="32"/>
          <w:szCs w:val="32"/>
        </w:rPr>
      </w:pPr>
      <w:r w:rsidRPr="00304F37">
        <w:rPr>
          <w:sz w:val="32"/>
          <w:szCs w:val="32"/>
        </w:rPr>
        <w:t>Nurikabe</w:t>
      </w:r>
    </w:p>
    <w:p w14:paraId="77229908" w14:textId="77777777" w:rsidR="00304F37" w:rsidRPr="00304F37" w:rsidRDefault="00304F37" w:rsidP="00304F37">
      <w:pPr>
        <w:rPr>
          <w:sz w:val="32"/>
          <w:szCs w:val="32"/>
        </w:rPr>
      </w:pPr>
      <w:r w:rsidRPr="00304F37">
        <w:rPr>
          <w:sz w:val="32"/>
          <w:szCs w:val="32"/>
        </w:rPr>
        <w:t xml:space="preserve">Description: Nurikabe are </w:t>
      </w:r>
      <w:proofErr w:type="spellStart"/>
      <w:r w:rsidRPr="00304F37">
        <w:rPr>
          <w:sz w:val="32"/>
          <w:szCs w:val="32"/>
        </w:rPr>
        <w:t>yōkai</w:t>
      </w:r>
      <w:proofErr w:type="spellEnd"/>
      <w:r w:rsidRPr="00304F37">
        <w:rPr>
          <w:sz w:val="32"/>
          <w:szCs w:val="32"/>
        </w:rPr>
        <w:t xml:space="preserve"> that manifest as large, invisible walls that block travelers' paths, often leading them astray. They are typically harmless and can be dispelled with a sharp tap on their lower portion. Nurikabe are known for their prankster behavior, but they can also serve as tests of courage or wisdom.</w:t>
      </w:r>
    </w:p>
    <w:p w14:paraId="0555B83B" w14:textId="77777777" w:rsidR="00304F37" w:rsidRPr="00304F37" w:rsidRDefault="00304F37" w:rsidP="00304F37">
      <w:pPr>
        <w:rPr>
          <w:sz w:val="32"/>
          <w:szCs w:val="32"/>
        </w:rPr>
      </w:pPr>
    </w:p>
    <w:p w14:paraId="44895E44" w14:textId="77777777" w:rsidR="00304F37" w:rsidRPr="00304F37" w:rsidRDefault="00304F37" w:rsidP="00304F37">
      <w:pPr>
        <w:rPr>
          <w:sz w:val="32"/>
          <w:szCs w:val="32"/>
        </w:rPr>
      </w:pPr>
      <w:proofErr w:type="spellStart"/>
      <w:r w:rsidRPr="00304F37">
        <w:rPr>
          <w:sz w:val="32"/>
          <w:szCs w:val="32"/>
        </w:rPr>
        <w:t>Yōsei</w:t>
      </w:r>
      <w:proofErr w:type="spellEnd"/>
    </w:p>
    <w:p w14:paraId="3156E698" w14:textId="17220CAB" w:rsidR="00304F37" w:rsidRDefault="00304F37" w:rsidP="00304F37">
      <w:pPr>
        <w:rPr>
          <w:sz w:val="32"/>
          <w:szCs w:val="32"/>
        </w:rPr>
      </w:pPr>
      <w:r w:rsidRPr="00304F37">
        <w:rPr>
          <w:sz w:val="32"/>
          <w:szCs w:val="32"/>
        </w:rPr>
        <w:t xml:space="preserve">Description: </w:t>
      </w:r>
      <w:proofErr w:type="spellStart"/>
      <w:r w:rsidRPr="00304F37">
        <w:rPr>
          <w:sz w:val="32"/>
          <w:szCs w:val="32"/>
        </w:rPr>
        <w:t>Yōsei</w:t>
      </w:r>
      <w:proofErr w:type="spellEnd"/>
      <w:r w:rsidRPr="00304F37">
        <w:rPr>
          <w:sz w:val="32"/>
          <w:szCs w:val="32"/>
        </w:rPr>
        <w:t xml:space="preserve"> are small, fairy-like </w:t>
      </w:r>
      <w:proofErr w:type="spellStart"/>
      <w:r w:rsidRPr="00304F37">
        <w:rPr>
          <w:sz w:val="32"/>
          <w:szCs w:val="32"/>
        </w:rPr>
        <w:t>yōkai</w:t>
      </w:r>
      <w:proofErr w:type="spellEnd"/>
      <w:r w:rsidRPr="00304F37">
        <w:rPr>
          <w:sz w:val="32"/>
          <w:szCs w:val="32"/>
        </w:rPr>
        <w:t xml:space="preserve"> that inhabit forests and gardens, often appearing as tiny, ethereal beings with wings. They are generally shy and elusive, but can be mischievous if provoked. </w:t>
      </w:r>
      <w:proofErr w:type="spellStart"/>
      <w:r w:rsidRPr="00304F37">
        <w:rPr>
          <w:sz w:val="32"/>
          <w:szCs w:val="32"/>
        </w:rPr>
        <w:t>Yōsei</w:t>
      </w:r>
      <w:proofErr w:type="spellEnd"/>
      <w:r w:rsidRPr="00304F37">
        <w:rPr>
          <w:sz w:val="32"/>
          <w:szCs w:val="32"/>
        </w:rPr>
        <w:t xml:space="preserve"> possess various magical abilities, including the power to grant small wishes or blessings to those who encounter them.</w:t>
      </w:r>
    </w:p>
    <w:p w14:paraId="104CBA3D" w14:textId="2D426AC6" w:rsidR="00304F37" w:rsidRDefault="00304F37" w:rsidP="00304F37">
      <w:pPr>
        <w:rPr>
          <w:sz w:val="32"/>
          <w:szCs w:val="32"/>
        </w:rPr>
      </w:pPr>
      <w:r>
        <w:rPr>
          <w:sz w:val="32"/>
          <w:szCs w:val="32"/>
        </w:rPr>
        <w:t xml:space="preserve"> DIALOGUE</w:t>
      </w:r>
    </w:p>
    <w:p w14:paraId="6806F46F" w14:textId="6DDC439A" w:rsidR="00304F37" w:rsidRDefault="00304F37" w:rsidP="00304F37">
      <w:pPr>
        <w:rPr>
          <w:sz w:val="32"/>
          <w:szCs w:val="32"/>
        </w:rPr>
      </w:pPr>
    </w:p>
    <w:p w14:paraId="0D65AC7A" w14:textId="77777777" w:rsidR="00304F37" w:rsidRPr="00304F37" w:rsidRDefault="00304F37" w:rsidP="00304F37">
      <w:pPr>
        <w:rPr>
          <w:sz w:val="32"/>
          <w:szCs w:val="32"/>
        </w:rPr>
      </w:pPr>
      <w:r w:rsidRPr="00304F37">
        <w:rPr>
          <w:sz w:val="32"/>
          <w:szCs w:val="32"/>
        </w:rPr>
        <w:t>Page 1:</w:t>
      </w:r>
    </w:p>
    <w:p w14:paraId="10968DFA" w14:textId="77777777" w:rsidR="00304F37" w:rsidRPr="00304F37" w:rsidRDefault="00304F37" w:rsidP="00304F37">
      <w:pPr>
        <w:rPr>
          <w:sz w:val="32"/>
          <w:szCs w:val="32"/>
        </w:rPr>
      </w:pPr>
      <w:r w:rsidRPr="00304F37">
        <w:rPr>
          <w:sz w:val="32"/>
          <w:szCs w:val="32"/>
        </w:rPr>
        <w:t xml:space="preserve">Setting: Early morning in </w:t>
      </w:r>
      <w:proofErr w:type="spellStart"/>
      <w:r w:rsidRPr="00304F37">
        <w:rPr>
          <w:sz w:val="32"/>
          <w:szCs w:val="32"/>
        </w:rPr>
        <w:t>Mizugakure</w:t>
      </w:r>
      <w:proofErr w:type="spellEnd"/>
      <w:r w:rsidRPr="00304F37">
        <w:rPr>
          <w:sz w:val="32"/>
          <w:szCs w:val="32"/>
        </w:rPr>
        <w:t xml:space="preserve"> village, a picturesque scene of traditional Japanese houses surrounded by rice paddies and lush greenery. Isamu is tending to the crops in one of the fields.</w:t>
      </w:r>
    </w:p>
    <w:p w14:paraId="7AD1787F" w14:textId="77777777" w:rsidR="00304F37" w:rsidRPr="00304F37" w:rsidRDefault="00304F37" w:rsidP="00304F37">
      <w:pPr>
        <w:rPr>
          <w:sz w:val="32"/>
          <w:szCs w:val="32"/>
        </w:rPr>
      </w:pPr>
      <w:r w:rsidRPr="00304F37">
        <w:rPr>
          <w:sz w:val="32"/>
          <w:szCs w:val="32"/>
        </w:rPr>
        <w:t>Panel 1: Caption: "</w:t>
      </w:r>
      <w:proofErr w:type="spellStart"/>
      <w:r w:rsidRPr="00304F37">
        <w:rPr>
          <w:sz w:val="32"/>
          <w:szCs w:val="32"/>
        </w:rPr>
        <w:t>Mizugakure</w:t>
      </w:r>
      <w:proofErr w:type="spellEnd"/>
      <w:r w:rsidRPr="00304F37">
        <w:rPr>
          <w:sz w:val="32"/>
          <w:szCs w:val="32"/>
        </w:rPr>
        <w:t xml:space="preserve"> village - A serene haven, nestled between the </w:t>
      </w:r>
      <w:proofErr w:type="spellStart"/>
      <w:r w:rsidRPr="00304F37">
        <w:rPr>
          <w:sz w:val="32"/>
          <w:szCs w:val="32"/>
        </w:rPr>
        <w:t>Yūreizawa</w:t>
      </w:r>
      <w:proofErr w:type="spellEnd"/>
      <w:r w:rsidRPr="00304F37">
        <w:rPr>
          <w:sz w:val="32"/>
          <w:szCs w:val="32"/>
        </w:rPr>
        <w:t xml:space="preserve"> Forest and the Kageyama Mountain."</w:t>
      </w:r>
    </w:p>
    <w:p w14:paraId="5108A7AE" w14:textId="77777777" w:rsidR="00304F37" w:rsidRPr="00304F37" w:rsidRDefault="00304F37" w:rsidP="00304F37">
      <w:pPr>
        <w:rPr>
          <w:sz w:val="32"/>
          <w:szCs w:val="32"/>
        </w:rPr>
      </w:pPr>
      <w:r w:rsidRPr="00304F37">
        <w:rPr>
          <w:sz w:val="32"/>
          <w:szCs w:val="32"/>
        </w:rPr>
        <w:t>Panel 2: Isamu (thinking): "Another day of hard work awaits."</w:t>
      </w:r>
    </w:p>
    <w:p w14:paraId="5415AEAD" w14:textId="77777777" w:rsidR="00304F37" w:rsidRPr="00304F37" w:rsidRDefault="00304F37" w:rsidP="00304F37">
      <w:pPr>
        <w:rPr>
          <w:sz w:val="32"/>
          <w:szCs w:val="32"/>
        </w:rPr>
      </w:pPr>
      <w:r w:rsidRPr="00304F37">
        <w:rPr>
          <w:sz w:val="32"/>
          <w:szCs w:val="32"/>
        </w:rPr>
        <w:t>Panel 3: Isamu's Mother (calling out from their house): "Isamu, don't forget your lunch!" Isamu: "Thanks, Mom! I'll be back before sundown."</w:t>
      </w:r>
    </w:p>
    <w:p w14:paraId="5EDB1556" w14:textId="77777777" w:rsidR="00304F37" w:rsidRPr="00304F37" w:rsidRDefault="00304F37" w:rsidP="00304F37">
      <w:pPr>
        <w:rPr>
          <w:sz w:val="32"/>
          <w:szCs w:val="32"/>
        </w:rPr>
      </w:pPr>
      <w:r w:rsidRPr="00304F37">
        <w:rPr>
          <w:sz w:val="32"/>
          <w:szCs w:val="32"/>
        </w:rPr>
        <w:t>Panel 4: Ayame (smiling, approaching Isamu): "Good morning, Isamu! Ready for another day in the fields?" Isamu (grinning): "You know me, Ayame. There's no rest for a farmer."</w:t>
      </w:r>
    </w:p>
    <w:p w14:paraId="15CE7310" w14:textId="77777777" w:rsidR="00304F37" w:rsidRPr="00304F37" w:rsidRDefault="00304F37" w:rsidP="00304F37">
      <w:pPr>
        <w:rPr>
          <w:sz w:val="32"/>
          <w:szCs w:val="32"/>
        </w:rPr>
      </w:pPr>
      <w:r w:rsidRPr="00304F37">
        <w:rPr>
          <w:sz w:val="32"/>
          <w:szCs w:val="32"/>
        </w:rPr>
        <w:t>Page 2:</w:t>
      </w:r>
    </w:p>
    <w:p w14:paraId="2C20F917" w14:textId="77777777" w:rsidR="00304F37" w:rsidRPr="00304F37" w:rsidRDefault="00304F37" w:rsidP="00304F37">
      <w:pPr>
        <w:rPr>
          <w:sz w:val="32"/>
          <w:szCs w:val="32"/>
        </w:rPr>
      </w:pPr>
      <w:r w:rsidRPr="00304F37">
        <w:rPr>
          <w:sz w:val="32"/>
          <w:szCs w:val="32"/>
        </w:rPr>
        <w:t xml:space="preserve">Setting: </w:t>
      </w:r>
      <w:proofErr w:type="spellStart"/>
      <w:r w:rsidRPr="00304F37">
        <w:rPr>
          <w:sz w:val="32"/>
          <w:szCs w:val="32"/>
        </w:rPr>
        <w:t>Yūreizawa</w:t>
      </w:r>
      <w:proofErr w:type="spellEnd"/>
      <w:r w:rsidRPr="00304F37">
        <w:rPr>
          <w:sz w:val="32"/>
          <w:szCs w:val="32"/>
        </w:rPr>
        <w:t xml:space="preserve"> Forest, a dense woodland area with an air of mystique. Isamu and Ayame are walking along a narrow forest path, discussing the strange occurrences in the village.</w:t>
      </w:r>
    </w:p>
    <w:p w14:paraId="0800BDC0" w14:textId="77777777" w:rsidR="00304F37" w:rsidRPr="00304F37" w:rsidRDefault="00304F37" w:rsidP="00304F37">
      <w:pPr>
        <w:rPr>
          <w:sz w:val="32"/>
          <w:szCs w:val="32"/>
        </w:rPr>
      </w:pPr>
      <w:r w:rsidRPr="00304F37">
        <w:rPr>
          <w:sz w:val="32"/>
          <w:szCs w:val="32"/>
        </w:rPr>
        <w:lastRenderedPageBreak/>
        <w:t>Panel 1: Ayame (concerned): "Isamu, have you noticed the strange things happening in the village lately?" Isamu (nodding): "Yeah, the crops are withering, and the animals seem restless. Do you think it's connected to something?"</w:t>
      </w:r>
    </w:p>
    <w:p w14:paraId="1F7C32CA" w14:textId="77777777" w:rsidR="00304F37" w:rsidRPr="00304F37" w:rsidRDefault="00304F37" w:rsidP="00304F37">
      <w:pPr>
        <w:rPr>
          <w:sz w:val="32"/>
          <w:szCs w:val="32"/>
        </w:rPr>
      </w:pPr>
      <w:r w:rsidRPr="00304F37">
        <w:rPr>
          <w:sz w:val="32"/>
          <w:szCs w:val="32"/>
        </w:rPr>
        <w:t xml:space="preserve">Panel 2: Ayame (serious): "I've been reading about </w:t>
      </w:r>
      <w:proofErr w:type="spellStart"/>
      <w:r w:rsidRPr="00304F37">
        <w:rPr>
          <w:sz w:val="32"/>
          <w:szCs w:val="32"/>
        </w:rPr>
        <w:t>yōkai</w:t>
      </w:r>
      <w:proofErr w:type="spellEnd"/>
      <w:r w:rsidRPr="00304F37">
        <w:rPr>
          <w:sz w:val="32"/>
          <w:szCs w:val="32"/>
        </w:rPr>
        <w:t xml:space="preserve"> and spirits in our folklore, and some of these events match the descriptions of their influence." Isamu (surprised): "You think </w:t>
      </w:r>
      <w:proofErr w:type="spellStart"/>
      <w:r w:rsidRPr="00304F37">
        <w:rPr>
          <w:sz w:val="32"/>
          <w:szCs w:val="32"/>
        </w:rPr>
        <w:t>yōkai</w:t>
      </w:r>
      <w:proofErr w:type="spellEnd"/>
      <w:r w:rsidRPr="00304F37">
        <w:rPr>
          <w:sz w:val="32"/>
          <w:szCs w:val="32"/>
        </w:rPr>
        <w:t xml:space="preserve"> are behind this?"</w:t>
      </w:r>
    </w:p>
    <w:p w14:paraId="7AB52028" w14:textId="77777777" w:rsidR="00304F37" w:rsidRPr="00304F37" w:rsidRDefault="00304F37" w:rsidP="00304F37">
      <w:pPr>
        <w:rPr>
          <w:sz w:val="32"/>
          <w:szCs w:val="32"/>
        </w:rPr>
      </w:pPr>
      <w:r w:rsidRPr="00304F37">
        <w:rPr>
          <w:sz w:val="32"/>
          <w:szCs w:val="32"/>
        </w:rPr>
        <w:t>Panel 3: Ayame (hesitant): "It's just a theory, but we can't rule it out. We should be careful and stay alert." Isamu (determined): "Right. We must protect our village, no matter what."</w:t>
      </w:r>
    </w:p>
    <w:p w14:paraId="119FA841" w14:textId="77777777" w:rsidR="00304F37" w:rsidRPr="00304F37" w:rsidRDefault="00304F37" w:rsidP="00304F37">
      <w:pPr>
        <w:rPr>
          <w:sz w:val="32"/>
          <w:szCs w:val="32"/>
        </w:rPr>
      </w:pPr>
      <w:r w:rsidRPr="00304F37">
        <w:rPr>
          <w:sz w:val="32"/>
          <w:szCs w:val="32"/>
        </w:rPr>
        <w:t xml:space="preserve">Panel 4: Setting: A hidden, sacred shrine deep within </w:t>
      </w:r>
      <w:proofErr w:type="spellStart"/>
      <w:r w:rsidRPr="00304F37">
        <w:rPr>
          <w:sz w:val="32"/>
          <w:szCs w:val="32"/>
        </w:rPr>
        <w:t>Yūreizawa</w:t>
      </w:r>
      <w:proofErr w:type="spellEnd"/>
      <w:r w:rsidRPr="00304F37">
        <w:rPr>
          <w:sz w:val="32"/>
          <w:szCs w:val="32"/>
        </w:rPr>
        <w:t xml:space="preserve"> Forest. Isamu accidentally discovers the shrine while exploring the forest.</w:t>
      </w:r>
    </w:p>
    <w:p w14:paraId="350673B2" w14:textId="41A45E69" w:rsidR="00304F37" w:rsidRDefault="00304F37" w:rsidP="00304F37">
      <w:pPr>
        <w:rPr>
          <w:sz w:val="32"/>
          <w:szCs w:val="32"/>
        </w:rPr>
      </w:pPr>
      <w:r w:rsidRPr="00304F37">
        <w:rPr>
          <w:sz w:val="32"/>
          <w:szCs w:val="32"/>
        </w:rPr>
        <w:t>Isamu (curious): "What's this? A hidden shrine?" Ayame (whispering): "This place... It feels like it's brimming with spiritual energy."</w:t>
      </w:r>
    </w:p>
    <w:p w14:paraId="59C6CB0B" w14:textId="3A684A3A" w:rsidR="005300C6" w:rsidRDefault="005300C6" w:rsidP="00304F37">
      <w:pPr>
        <w:rPr>
          <w:sz w:val="32"/>
          <w:szCs w:val="32"/>
        </w:rPr>
      </w:pPr>
    </w:p>
    <w:p w14:paraId="4DF455C2" w14:textId="318AC047" w:rsidR="005300C6" w:rsidRDefault="005300C6" w:rsidP="00304F37">
      <w:pPr>
        <w:rPr>
          <w:sz w:val="32"/>
          <w:szCs w:val="32"/>
        </w:rPr>
      </w:pPr>
    </w:p>
    <w:p w14:paraId="32FF449A" w14:textId="32ABADDB" w:rsidR="005300C6" w:rsidRDefault="005300C6" w:rsidP="00304F37">
      <w:pPr>
        <w:rPr>
          <w:sz w:val="32"/>
          <w:szCs w:val="32"/>
        </w:rPr>
      </w:pPr>
      <w:r>
        <w:rPr>
          <w:sz w:val="32"/>
          <w:szCs w:val="32"/>
        </w:rPr>
        <w:t>Templates</w:t>
      </w:r>
    </w:p>
    <w:p w14:paraId="2AA1B1F8" w14:textId="77777777" w:rsidR="005300C6" w:rsidRPr="005300C6" w:rsidRDefault="005300C6" w:rsidP="005300C6">
      <w:pPr>
        <w:numPr>
          <w:ilvl w:val="0"/>
          <w:numId w:val="1"/>
        </w:numPr>
        <w:rPr>
          <w:sz w:val="32"/>
          <w:szCs w:val="32"/>
        </w:rPr>
      </w:pPr>
      <w:r w:rsidRPr="005300C6">
        <w:rPr>
          <w:sz w:val="32"/>
          <w:szCs w:val="32"/>
        </w:rPr>
        <w:t>Introduction</w:t>
      </w:r>
    </w:p>
    <w:p w14:paraId="18354B64" w14:textId="77777777" w:rsidR="005300C6" w:rsidRPr="005300C6" w:rsidRDefault="005300C6" w:rsidP="005300C6">
      <w:pPr>
        <w:numPr>
          <w:ilvl w:val="1"/>
          <w:numId w:val="1"/>
        </w:numPr>
        <w:rPr>
          <w:sz w:val="32"/>
          <w:szCs w:val="32"/>
        </w:rPr>
      </w:pPr>
      <w:r w:rsidRPr="005300C6">
        <w:rPr>
          <w:sz w:val="32"/>
          <w:szCs w:val="32"/>
        </w:rPr>
        <w:t xml:space="preserve">Introduce the main characters and their </w:t>
      </w:r>
      <w:proofErr w:type="gramStart"/>
      <w:r w:rsidRPr="005300C6">
        <w:rPr>
          <w:sz w:val="32"/>
          <w:szCs w:val="32"/>
        </w:rPr>
        <w:t>personalities</w:t>
      </w:r>
      <w:proofErr w:type="gramEnd"/>
    </w:p>
    <w:p w14:paraId="4F99FC11" w14:textId="77777777" w:rsidR="005300C6" w:rsidRPr="005300C6" w:rsidRDefault="005300C6" w:rsidP="005300C6">
      <w:pPr>
        <w:numPr>
          <w:ilvl w:val="1"/>
          <w:numId w:val="1"/>
        </w:numPr>
        <w:rPr>
          <w:sz w:val="32"/>
          <w:szCs w:val="32"/>
        </w:rPr>
      </w:pPr>
      <w:r w:rsidRPr="005300C6">
        <w:rPr>
          <w:sz w:val="32"/>
          <w:szCs w:val="32"/>
        </w:rPr>
        <w:t xml:space="preserve">Establish the story's setting and </w:t>
      </w:r>
      <w:proofErr w:type="gramStart"/>
      <w:r w:rsidRPr="005300C6">
        <w:rPr>
          <w:sz w:val="32"/>
          <w:szCs w:val="32"/>
        </w:rPr>
        <w:t>atmosphere</w:t>
      </w:r>
      <w:proofErr w:type="gramEnd"/>
    </w:p>
    <w:p w14:paraId="6167EF9E" w14:textId="77777777" w:rsidR="005300C6" w:rsidRPr="005300C6" w:rsidRDefault="005300C6" w:rsidP="005300C6">
      <w:pPr>
        <w:numPr>
          <w:ilvl w:val="1"/>
          <w:numId w:val="1"/>
        </w:numPr>
        <w:rPr>
          <w:sz w:val="32"/>
          <w:szCs w:val="32"/>
        </w:rPr>
      </w:pPr>
      <w:r w:rsidRPr="005300C6">
        <w:rPr>
          <w:sz w:val="32"/>
          <w:szCs w:val="32"/>
        </w:rPr>
        <w:t>Hint at the central conflict or theme of the story</w:t>
      </w:r>
    </w:p>
    <w:p w14:paraId="6B605943" w14:textId="77777777" w:rsidR="005300C6" w:rsidRPr="005300C6" w:rsidRDefault="005300C6" w:rsidP="005300C6">
      <w:pPr>
        <w:numPr>
          <w:ilvl w:val="0"/>
          <w:numId w:val="1"/>
        </w:numPr>
        <w:rPr>
          <w:sz w:val="32"/>
          <w:szCs w:val="32"/>
        </w:rPr>
      </w:pPr>
      <w:r w:rsidRPr="005300C6">
        <w:rPr>
          <w:sz w:val="32"/>
          <w:szCs w:val="32"/>
        </w:rPr>
        <w:t>Inciting Incident</w:t>
      </w:r>
    </w:p>
    <w:p w14:paraId="6A4D4983" w14:textId="77777777" w:rsidR="005300C6" w:rsidRPr="005300C6" w:rsidRDefault="005300C6" w:rsidP="005300C6">
      <w:pPr>
        <w:numPr>
          <w:ilvl w:val="1"/>
          <w:numId w:val="1"/>
        </w:numPr>
        <w:rPr>
          <w:sz w:val="32"/>
          <w:szCs w:val="32"/>
        </w:rPr>
      </w:pPr>
      <w:r w:rsidRPr="005300C6">
        <w:rPr>
          <w:sz w:val="32"/>
          <w:szCs w:val="32"/>
        </w:rPr>
        <w:t xml:space="preserve">Introduce a key event or situation that sets the story in </w:t>
      </w:r>
      <w:proofErr w:type="gramStart"/>
      <w:r w:rsidRPr="005300C6">
        <w:rPr>
          <w:sz w:val="32"/>
          <w:szCs w:val="32"/>
        </w:rPr>
        <w:t>motion</w:t>
      </w:r>
      <w:proofErr w:type="gramEnd"/>
    </w:p>
    <w:p w14:paraId="320A0F44" w14:textId="77777777" w:rsidR="005300C6" w:rsidRPr="005300C6" w:rsidRDefault="005300C6" w:rsidP="005300C6">
      <w:pPr>
        <w:numPr>
          <w:ilvl w:val="1"/>
          <w:numId w:val="1"/>
        </w:numPr>
        <w:rPr>
          <w:sz w:val="32"/>
          <w:szCs w:val="32"/>
        </w:rPr>
      </w:pPr>
      <w:r w:rsidRPr="005300C6">
        <w:rPr>
          <w:sz w:val="32"/>
          <w:szCs w:val="32"/>
        </w:rPr>
        <w:lastRenderedPageBreak/>
        <w:t xml:space="preserve">This incident can be a personal challenge, a new discovery, or a mysterious </w:t>
      </w:r>
      <w:proofErr w:type="gramStart"/>
      <w:r w:rsidRPr="005300C6">
        <w:rPr>
          <w:sz w:val="32"/>
          <w:szCs w:val="32"/>
        </w:rPr>
        <w:t>occurrence</w:t>
      </w:r>
      <w:proofErr w:type="gramEnd"/>
    </w:p>
    <w:p w14:paraId="46F87407" w14:textId="77777777" w:rsidR="005300C6" w:rsidRPr="005300C6" w:rsidRDefault="005300C6" w:rsidP="005300C6">
      <w:pPr>
        <w:numPr>
          <w:ilvl w:val="0"/>
          <w:numId w:val="1"/>
        </w:numPr>
        <w:rPr>
          <w:sz w:val="32"/>
          <w:szCs w:val="32"/>
        </w:rPr>
      </w:pPr>
      <w:r w:rsidRPr="005300C6">
        <w:rPr>
          <w:sz w:val="32"/>
          <w:szCs w:val="32"/>
        </w:rPr>
        <w:t>Rising Action</w:t>
      </w:r>
    </w:p>
    <w:p w14:paraId="4487FF98" w14:textId="77777777" w:rsidR="005300C6" w:rsidRPr="005300C6" w:rsidRDefault="005300C6" w:rsidP="005300C6">
      <w:pPr>
        <w:numPr>
          <w:ilvl w:val="1"/>
          <w:numId w:val="1"/>
        </w:numPr>
        <w:rPr>
          <w:sz w:val="32"/>
          <w:szCs w:val="32"/>
        </w:rPr>
      </w:pPr>
      <w:r w:rsidRPr="005300C6">
        <w:rPr>
          <w:sz w:val="32"/>
          <w:szCs w:val="32"/>
        </w:rPr>
        <w:t xml:space="preserve">Develop the characters' relationships and </w:t>
      </w:r>
      <w:proofErr w:type="gramStart"/>
      <w:r w:rsidRPr="005300C6">
        <w:rPr>
          <w:sz w:val="32"/>
          <w:szCs w:val="32"/>
        </w:rPr>
        <w:t>motivations</w:t>
      </w:r>
      <w:proofErr w:type="gramEnd"/>
    </w:p>
    <w:p w14:paraId="306535E6" w14:textId="77777777" w:rsidR="005300C6" w:rsidRPr="005300C6" w:rsidRDefault="005300C6" w:rsidP="005300C6">
      <w:pPr>
        <w:numPr>
          <w:ilvl w:val="1"/>
          <w:numId w:val="1"/>
        </w:numPr>
        <w:rPr>
          <w:sz w:val="32"/>
          <w:szCs w:val="32"/>
        </w:rPr>
      </w:pPr>
      <w:r w:rsidRPr="005300C6">
        <w:rPr>
          <w:sz w:val="32"/>
          <w:szCs w:val="32"/>
        </w:rPr>
        <w:t xml:space="preserve">Introduce secondary characters and </w:t>
      </w:r>
      <w:proofErr w:type="gramStart"/>
      <w:r w:rsidRPr="005300C6">
        <w:rPr>
          <w:sz w:val="32"/>
          <w:szCs w:val="32"/>
        </w:rPr>
        <w:t>subplots</w:t>
      </w:r>
      <w:proofErr w:type="gramEnd"/>
    </w:p>
    <w:p w14:paraId="35D17D91" w14:textId="77777777" w:rsidR="005300C6" w:rsidRPr="005300C6" w:rsidRDefault="005300C6" w:rsidP="005300C6">
      <w:pPr>
        <w:numPr>
          <w:ilvl w:val="1"/>
          <w:numId w:val="1"/>
        </w:numPr>
        <w:rPr>
          <w:sz w:val="32"/>
          <w:szCs w:val="32"/>
        </w:rPr>
      </w:pPr>
      <w:r w:rsidRPr="005300C6">
        <w:rPr>
          <w:sz w:val="32"/>
          <w:szCs w:val="32"/>
        </w:rPr>
        <w:t xml:space="preserve">Build tension and suspense by gradually revealing more about the central </w:t>
      </w:r>
      <w:proofErr w:type="gramStart"/>
      <w:r w:rsidRPr="005300C6">
        <w:rPr>
          <w:sz w:val="32"/>
          <w:szCs w:val="32"/>
        </w:rPr>
        <w:t>conflict</w:t>
      </w:r>
      <w:proofErr w:type="gramEnd"/>
    </w:p>
    <w:p w14:paraId="40CAE251" w14:textId="77777777" w:rsidR="005300C6" w:rsidRPr="005300C6" w:rsidRDefault="005300C6" w:rsidP="005300C6">
      <w:pPr>
        <w:numPr>
          <w:ilvl w:val="0"/>
          <w:numId w:val="1"/>
        </w:numPr>
        <w:rPr>
          <w:sz w:val="32"/>
          <w:szCs w:val="32"/>
        </w:rPr>
      </w:pPr>
      <w:r w:rsidRPr="005300C6">
        <w:rPr>
          <w:sz w:val="32"/>
          <w:szCs w:val="32"/>
        </w:rPr>
        <w:t>Climax</w:t>
      </w:r>
    </w:p>
    <w:p w14:paraId="42591192" w14:textId="77777777" w:rsidR="005300C6" w:rsidRPr="005300C6" w:rsidRDefault="005300C6" w:rsidP="005300C6">
      <w:pPr>
        <w:numPr>
          <w:ilvl w:val="1"/>
          <w:numId w:val="1"/>
        </w:numPr>
        <w:rPr>
          <w:sz w:val="32"/>
          <w:szCs w:val="32"/>
        </w:rPr>
      </w:pPr>
      <w:r w:rsidRPr="005300C6">
        <w:rPr>
          <w:sz w:val="32"/>
          <w:szCs w:val="32"/>
        </w:rPr>
        <w:t xml:space="preserve">Present a turning point or major confrontation that tests the characters' </w:t>
      </w:r>
      <w:proofErr w:type="gramStart"/>
      <w:r w:rsidRPr="005300C6">
        <w:rPr>
          <w:sz w:val="32"/>
          <w:szCs w:val="32"/>
        </w:rPr>
        <w:t>resolve</w:t>
      </w:r>
      <w:proofErr w:type="gramEnd"/>
    </w:p>
    <w:p w14:paraId="6E03E734" w14:textId="77777777" w:rsidR="005300C6" w:rsidRPr="005300C6" w:rsidRDefault="005300C6" w:rsidP="005300C6">
      <w:pPr>
        <w:numPr>
          <w:ilvl w:val="1"/>
          <w:numId w:val="1"/>
        </w:numPr>
        <w:rPr>
          <w:sz w:val="32"/>
          <w:szCs w:val="32"/>
        </w:rPr>
      </w:pPr>
      <w:r w:rsidRPr="005300C6">
        <w:rPr>
          <w:sz w:val="32"/>
          <w:szCs w:val="32"/>
        </w:rPr>
        <w:t xml:space="preserve">This event should be the culmination of the rising action and bring the story's main conflict to a </w:t>
      </w:r>
      <w:proofErr w:type="gramStart"/>
      <w:r w:rsidRPr="005300C6">
        <w:rPr>
          <w:sz w:val="32"/>
          <w:szCs w:val="32"/>
        </w:rPr>
        <w:t>head</w:t>
      </w:r>
      <w:proofErr w:type="gramEnd"/>
    </w:p>
    <w:p w14:paraId="26C99593" w14:textId="77777777" w:rsidR="005300C6" w:rsidRPr="005300C6" w:rsidRDefault="005300C6" w:rsidP="005300C6">
      <w:pPr>
        <w:numPr>
          <w:ilvl w:val="0"/>
          <w:numId w:val="1"/>
        </w:numPr>
        <w:rPr>
          <w:sz w:val="32"/>
          <w:szCs w:val="32"/>
        </w:rPr>
      </w:pPr>
      <w:r w:rsidRPr="005300C6">
        <w:rPr>
          <w:sz w:val="32"/>
          <w:szCs w:val="32"/>
        </w:rPr>
        <w:t>Falling Action</w:t>
      </w:r>
    </w:p>
    <w:p w14:paraId="1E7C0098" w14:textId="77777777" w:rsidR="005300C6" w:rsidRPr="005300C6" w:rsidRDefault="005300C6" w:rsidP="005300C6">
      <w:pPr>
        <w:numPr>
          <w:ilvl w:val="1"/>
          <w:numId w:val="1"/>
        </w:numPr>
        <w:rPr>
          <w:sz w:val="32"/>
          <w:szCs w:val="32"/>
        </w:rPr>
      </w:pPr>
      <w:r w:rsidRPr="005300C6">
        <w:rPr>
          <w:sz w:val="32"/>
          <w:szCs w:val="32"/>
        </w:rPr>
        <w:t xml:space="preserve">Show the aftermath of the climax and its impact on the </w:t>
      </w:r>
      <w:proofErr w:type="gramStart"/>
      <w:r w:rsidRPr="005300C6">
        <w:rPr>
          <w:sz w:val="32"/>
          <w:szCs w:val="32"/>
        </w:rPr>
        <w:t>characters</w:t>
      </w:r>
      <w:proofErr w:type="gramEnd"/>
    </w:p>
    <w:p w14:paraId="162F990B" w14:textId="77777777" w:rsidR="005300C6" w:rsidRPr="005300C6" w:rsidRDefault="005300C6" w:rsidP="005300C6">
      <w:pPr>
        <w:numPr>
          <w:ilvl w:val="1"/>
          <w:numId w:val="1"/>
        </w:numPr>
        <w:rPr>
          <w:sz w:val="32"/>
          <w:szCs w:val="32"/>
        </w:rPr>
      </w:pPr>
      <w:r w:rsidRPr="005300C6">
        <w:rPr>
          <w:sz w:val="32"/>
          <w:szCs w:val="32"/>
        </w:rPr>
        <w:t xml:space="preserve">Begin to resolve any subplots or secondary </w:t>
      </w:r>
      <w:proofErr w:type="gramStart"/>
      <w:r w:rsidRPr="005300C6">
        <w:rPr>
          <w:sz w:val="32"/>
          <w:szCs w:val="32"/>
        </w:rPr>
        <w:t>conflicts</w:t>
      </w:r>
      <w:proofErr w:type="gramEnd"/>
    </w:p>
    <w:p w14:paraId="3B0EFBF6" w14:textId="77777777" w:rsidR="005300C6" w:rsidRPr="005300C6" w:rsidRDefault="005300C6" w:rsidP="005300C6">
      <w:pPr>
        <w:numPr>
          <w:ilvl w:val="0"/>
          <w:numId w:val="1"/>
        </w:numPr>
        <w:rPr>
          <w:sz w:val="32"/>
          <w:szCs w:val="32"/>
        </w:rPr>
      </w:pPr>
      <w:r w:rsidRPr="005300C6">
        <w:rPr>
          <w:sz w:val="32"/>
          <w:szCs w:val="32"/>
        </w:rPr>
        <w:t>Resolution</w:t>
      </w:r>
    </w:p>
    <w:p w14:paraId="48E4D25A" w14:textId="77777777" w:rsidR="005300C6" w:rsidRPr="005300C6" w:rsidRDefault="005300C6" w:rsidP="005300C6">
      <w:pPr>
        <w:numPr>
          <w:ilvl w:val="1"/>
          <w:numId w:val="1"/>
        </w:numPr>
        <w:rPr>
          <w:sz w:val="32"/>
          <w:szCs w:val="32"/>
        </w:rPr>
      </w:pPr>
      <w:r w:rsidRPr="005300C6">
        <w:rPr>
          <w:sz w:val="32"/>
          <w:szCs w:val="32"/>
        </w:rPr>
        <w:t xml:space="preserve">Conclude the story by tying up loose ends and demonstrating character </w:t>
      </w:r>
      <w:proofErr w:type="gramStart"/>
      <w:r w:rsidRPr="005300C6">
        <w:rPr>
          <w:sz w:val="32"/>
          <w:szCs w:val="32"/>
        </w:rPr>
        <w:t>growth</w:t>
      </w:r>
      <w:proofErr w:type="gramEnd"/>
    </w:p>
    <w:p w14:paraId="0D669333" w14:textId="77777777" w:rsidR="005300C6" w:rsidRPr="005300C6" w:rsidRDefault="005300C6" w:rsidP="005300C6">
      <w:pPr>
        <w:numPr>
          <w:ilvl w:val="1"/>
          <w:numId w:val="1"/>
        </w:numPr>
        <w:rPr>
          <w:sz w:val="32"/>
          <w:szCs w:val="32"/>
        </w:rPr>
      </w:pPr>
      <w:r w:rsidRPr="005300C6">
        <w:rPr>
          <w:sz w:val="32"/>
          <w:szCs w:val="32"/>
        </w:rPr>
        <w:t xml:space="preserve">Leave the reader with a sense of closure, or, alternatively, set up a sequel or </w:t>
      </w:r>
      <w:proofErr w:type="gramStart"/>
      <w:r w:rsidRPr="005300C6">
        <w:rPr>
          <w:sz w:val="32"/>
          <w:szCs w:val="32"/>
        </w:rPr>
        <w:t>spin-off</w:t>
      </w:r>
      <w:proofErr w:type="gramEnd"/>
    </w:p>
    <w:p w14:paraId="46A30D83" w14:textId="77777777" w:rsidR="005300C6" w:rsidRDefault="005300C6" w:rsidP="00304F37">
      <w:pPr>
        <w:rPr>
          <w:sz w:val="32"/>
          <w:szCs w:val="32"/>
        </w:rPr>
      </w:pPr>
    </w:p>
    <w:p w14:paraId="518B0B7B" w14:textId="77777777" w:rsidR="005300C6" w:rsidRDefault="005300C6" w:rsidP="00304F37">
      <w:pPr>
        <w:rPr>
          <w:sz w:val="32"/>
          <w:szCs w:val="32"/>
        </w:rPr>
      </w:pPr>
    </w:p>
    <w:p w14:paraId="7D252997" w14:textId="77777777" w:rsidR="005300C6" w:rsidRDefault="005300C6" w:rsidP="00304F37">
      <w:pPr>
        <w:rPr>
          <w:sz w:val="32"/>
          <w:szCs w:val="32"/>
        </w:rPr>
      </w:pPr>
    </w:p>
    <w:p w14:paraId="7F396C44" w14:textId="15B97487" w:rsidR="005300C6" w:rsidRDefault="005300C6" w:rsidP="00304F37">
      <w:pPr>
        <w:rPr>
          <w:sz w:val="32"/>
          <w:szCs w:val="32"/>
        </w:rPr>
      </w:pPr>
      <w:r>
        <w:rPr>
          <w:sz w:val="32"/>
          <w:szCs w:val="32"/>
        </w:rPr>
        <w:lastRenderedPageBreak/>
        <w:t>HORROR TEMPLATE</w:t>
      </w:r>
    </w:p>
    <w:p w14:paraId="53BBE1F6" w14:textId="77777777" w:rsidR="005300C6" w:rsidRPr="005300C6" w:rsidRDefault="005300C6" w:rsidP="005300C6">
      <w:pPr>
        <w:rPr>
          <w:sz w:val="32"/>
          <w:szCs w:val="32"/>
        </w:rPr>
      </w:pPr>
      <w:r w:rsidRPr="005300C6">
        <w:rPr>
          <w:sz w:val="32"/>
          <w:szCs w:val="32"/>
        </w:rPr>
        <w:t>Certainly! Here's a horror manga template that you can use and adapt for your future projects. This template focuses on elements commonly found in horror stories, such as building suspense, creating a sense of dread, and delivering shocking twists.</w:t>
      </w:r>
    </w:p>
    <w:p w14:paraId="69D86E96" w14:textId="77777777" w:rsidR="005300C6" w:rsidRPr="005300C6" w:rsidRDefault="005300C6" w:rsidP="005300C6">
      <w:pPr>
        <w:numPr>
          <w:ilvl w:val="0"/>
          <w:numId w:val="2"/>
        </w:numPr>
        <w:rPr>
          <w:sz w:val="32"/>
          <w:szCs w:val="32"/>
        </w:rPr>
      </w:pPr>
      <w:r w:rsidRPr="005300C6">
        <w:rPr>
          <w:sz w:val="32"/>
          <w:szCs w:val="32"/>
        </w:rPr>
        <w:t>Introduction</w:t>
      </w:r>
    </w:p>
    <w:p w14:paraId="2F1750A0" w14:textId="77777777" w:rsidR="005300C6" w:rsidRPr="005300C6" w:rsidRDefault="005300C6" w:rsidP="005300C6">
      <w:pPr>
        <w:numPr>
          <w:ilvl w:val="1"/>
          <w:numId w:val="2"/>
        </w:numPr>
        <w:rPr>
          <w:sz w:val="32"/>
          <w:szCs w:val="32"/>
        </w:rPr>
      </w:pPr>
      <w:r w:rsidRPr="005300C6">
        <w:rPr>
          <w:sz w:val="32"/>
          <w:szCs w:val="32"/>
        </w:rPr>
        <w:t>Introduce the main characters and their personalities</w:t>
      </w:r>
    </w:p>
    <w:p w14:paraId="2C7CE5B0" w14:textId="77777777" w:rsidR="005300C6" w:rsidRPr="005300C6" w:rsidRDefault="005300C6" w:rsidP="005300C6">
      <w:pPr>
        <w:numPr>
          <w:ilvl w:val="1"/>
          <w:numId w:val="2"/>
        </w:numPr>
        <w:rPr>
          <w:sz w:val="32"/>
          <w:szCs w:val="32"/>
        </w:rPr>
      </w:pPr>
      <w:r w:rsidRPr="005300C6">
        <w:rPr>
          <w:sz w:val="32"/>
          <w:szCs w:val="32"/>
        </w:rPr>
        <w:t xml:space="preserve">Establish the setting, emphasizing the eerie or unsettling </w:t>
      </w:r>
      <w:proofErr w:type="gramStart"/>
      <w:r w:rsidRPr="005300C6">
        <w:rPr>
          <w:sz w:val="32"/>
          <w:szCs w:val="32"/>
        </w:rPr>
        <w:t>atmosphere</w:t>
      </w:r>
      <w:proofErr w:type="gramEnd"/>
    </w:p>
    <w:p w14:paraId="4E84696D" w14:textId="77777777" w:rsidR="005300C6" w:rsidRPr="005300C6" w:rsidRDefault="005300C6" w:rsidP="005300C6">
      <w:pPr>
        <w:numPr>
          <w:ilvl w:val="1"/>
          <w:numId w:val="2"/>
        </w:numPr>
        <w:rPr>
          <w:sz w:val="32"/>
          <w:szCs w:val="32"/>
        </w:rPr>
      </w:pPr>
      <w:r w:rsidRPr="005300C6">
        <w:rPr>
          <w:sz w:val="32"/>
          <w:szCs w:val="32"/>
        </w:rPr>
        <w:t>Hint at the central horror element or theme of the story (e.g., supernatural occurrences, a lurking threat, or a mysterious past)</w:t>
      </w:r>
    </w:p>
    <w:p w14:paraId="48CD684B" w14:textId="77777777" w:rsidR="005300C6" w:rsidRPr="005300C6" w:rsidRDefault="005300C6" w:rsidP="005300C6">
      <w:pPr>
        <w:numPr>
          <w:ilvl w:val="0"/>
          <w:numId w:val="2"/>
        </w:numPr>
        <w:rPr>
          <w:sz w:val="32"/>
          <w:szCs w:val="32"/>
        </w:rPr>
      </w:pPr>
      <w:r w:rsidRPr="005300C6">
        <w:rPr>
          <w:sz w:val="32"/>
          <w:szCs w:val="32"/>
        </w:rPr>
        <w:t>Inciting Incident</w:t>
      </w:r>
    </w:p>
    <w:p w14:paraId="0B26DC17" w14:textId="77777777" w:rsidR="005300C6" w:rsidRPr="005300C6" w:rsidRDefault="005300C6" w:rsidP="005300C6">
      <w:pPr>
        <w:numPr>
          <w:ilvl w:val="1"/>
          <w:numId w:val="2"/>
        </w:numPr>
        <w:rPr>
          <w:sz w:val="32"/>
          <w:szCs w:val="32"/>
        </w:rPr>
      </w:pPr>
      <w:r w:rsidRPr="005300C6">
        <w:rPr>
          <w:sz w:val="32"/>
          <w:szCs w:val="32"/>
        </w:rPr>
        <w:t>Introduce an event or situation that draws the characters into the horror, such as a haunting, a gruesome discovery, or an unexplained occurrence</w:t>
      </w:r>
    </w:p>
    <w:p w14:paraId="6CD625D6" w14:textId="77777777" w:rsidR="005300C6" w:rsidRPr="005300C6" w:rsidRDefault="005300C6" w:rsidP="005300C6">
      <w:pPr>
        <w:numPr>
          <w:ilvl w:val="1"/>
          <w:numId w:val="2"/>
        </w:numPr>
        <w:rPr>
          <w:sz w:val="32"/>
          <w:szCs w:val="32"/>
        </w:rPr>
      </w:pPr>
      <w:r w:rsidRPr="005300C6">
        <w:rPr>
          <w:sz w:val="32"/>
          <w:szCs w:val="32"/>
        </w:rPr>
        <w:t>This incident should pique the characters' curiosity and set the story in motion</w:t>
      </w:r>
    </w:p>
    <w:p w14:paraId="6E766785" w14:textId="77777777" w:rsidR="005300C6" w:rsidRPr="005300C6" w:rsidRDefault="005300C6" w:rsidP="005300C6">
      <w:pPr>
        <w:numPr>
          <w:ilvl w:val="0"/>
          <w:numId w:val="2"/>
        </w:numPr>
        <w:rPr>
          <w:sz w:val="32"/>
          <w:szCs w:val="32"/>
        </w:rPr>
      </w:pPr>
      <w:r w:rsidRPr="005300C6">
        <w:rPr>
          <w:sz w:val="32"/>
          <w:szCs w:val="32"/>
        </w:rPr>
        <w:t>Rising Action</w:t>
      </w:r>
    </w:p>
    <w:p w14:paraId="4F6E3EFE" w14:textId="77777777" w:rsidR="005300C6" w:rsidRPr="005300C6" w:rsidRDefault="005300C6" w:rsidP="005300C6">
      <w:pPr>
        <w:numPr>
          <w:ilvl w:val="1"/>
          <w:numId w:val="2"/>
        </w:numPr>
        <w:rPr>
          <w:sz w:val="32"/>
          <w:szCs w:val="32"/>
        </w:rPr>
      </w:pPr>
      <w:r w:rsidRPr="005300C6">
        <w:rPr>
          <w:sz w:val="32"/>
          <w:szCs w:val="32"/>
        </w:rPr>
        <w:t>Develop the characters' relationships and motivations, making their reactions to the horror more believable and impactful</w:t>
      </w:r>
    </w:p>
    <w:p w14:paraId="537382D8" w14:textId="77777777" w:rsidR="005300C6" w:rsidRPr="005300C6" w:rsidRDefault="005300C6" w:rsidP="005300C6">
      <w:pPr>
        <w:numPr>
          <w:ilvl w:val="1"/>
          <w:numId w:val="2"/>
        </w:numPr>
        <w:rPr>
          <w:sz w:val="32"/>
          <w:szCs w:val="32"/>
        </w:rPr>
      </w:pPr>
      <w:r w:rsidRPr="005300C6">
        <w:rPr>
          <w:sz w:val="32"/>
          <w:szCs w:val="32"/>
        </w:rPr>
        <w:t>Introduce secondary characters who may serve as allies, antagonists, or victims</w:t>
      </w:r>
    </w:p>
    <w:p w14:paraId="116F79E1" w14:textId="77777777" w:rsidR="005300C6" w:rsidRPr="005300C6" w:rsidRDefault="005300C6" w:rsidP="005300C6">
      <w:pPr>
        <w:numPr>
          <w:ilvl w:val="1"/>
          <w:numId w:val="2"/>
        </w:numPr>
        <w:rPr>
          <w:sz w:val="32"/>
          <w:szCs w:val="32"/>
        </w:rPr>
      </w:pPr>
      <w:r w:rsidRPr="005300C6">
        <w:rPr>
          <w:sz w:val="32"/>
          <w:szCs w:val="32"/>
        </w:rPr>
        <w:t>Gradually increase the intensity and frequency of the horror elements, building suspense and a sense of dread</w:t>
      </w:r>
    </w:p>
    <w:p w14:paraId="7CA3654E" w14:textId="77777777" w:rsidR="005300C6" w:rsidRPr="005300C6" w:rsidRDefault="005300C6" w:rsidP="005300C6">
      <w:pPr>
        <w:numPr>
          <w:ilvl w:val="0"/>
          <w:numId w:val="2"/>
        </w:numPr>
        <w:rPr>
          <w:sz w:val="32"/>
          <w:szCs w:val="32"/>
        </w:rPr>
      </w:pPr>
      <w:r w:rsidRPr="005300C6">
        <w:rPr>
          <w:sz w:val="32"/>
          <w:szCs w:val="32"/>
        </w:rPr>
        <w:lastRenderedPageBreak/>
        <w:t>First Reveal</w:t>
      </w:r>
    </w:p>
    <w:p w14:paraId="237266DC" w14:textId="77777777" w:rsidR="005300C6" w:rsidRPr="005300C6" w:rsidRDefault="005300C6" w:rsidP="005300C6">
      <w:pPr>
        <w:numPr>
          <w:ilvl w:val="1"/>
          <w:numId w:val="2"/>
        </w:numPr>
        <w:rPr>
          <w:sz w:val="32"/>
          <w:szCs w:val="32"/>
        </w:rPr>
      </w:pPr>
      <w:r w:rsidRPr="005300C6">
        <w:rPr>
          <w:sz w:val="32"/>
          <w:szCs w:val="32"/>
        </w:rPr>
        <w:t>Present a shocking moment or reveal that exposes the true nature of the horror, causing the characters to question their understanding of the situation</w:t>
      </w:r>
    </w:p>
    <w:p w14:paraId="76E0D3C5" w14:textId="77777777" w:rsidR="005300C6" w:rsidRPr="005300C6" w:rsidRDefault="005300C6" w:rsidP="005300C6">
      <w:pPr>
        <w:numPr>
          <w:ilvl w:val="1"/>
          <w:numId w:val="2"/>
        </w:numPr>
        <w:rPr>
          <w:sz w:val="32"/>
          <w:szCs w:val="32"/>
        </w:rPr>
      </w:pPr>
      <w:r w:rsidRPr="005300C6">
        <w:rPr>
          <w:sz w:val="32"/>
          <w:szCs w:val="32"/>
        </w:rPr>
        <w:t>This can be a confrontation, a haunting encounter, or a disturbing discovery</w:t>
      </w:r>
    </w:p>
    <w:p w14:paraId="2A292235" w14:textId="77777777" w:rsidR="005300C6" w:rsidRPr="005300C6" w:rsidRDefault="005300C6" w:rsidP="005300C6">
      <w:pPr>
        <w:numPr>
          <w:ilvl w:val="0"/>
          <w:numId w:val="2"/>
        </w:numPr>
        <w:rPr>
          <w:sz w:val="32"/>
          <w:szCs w:val="32"/>
        </w:rPr>
      </w:pPr>
      <w:r w:rsidRPr="005300C6">
        <w:rPr>
          <w:sz w:val="32"/>
          <w:szCs w:val="32"/>
        </w:rPr>
        <w:t>Escalation</w:t>
      </w:r>
    </w:p>
    <w:p w14:paraId="071205A0" w14:textId="77777777" w:rsidR="005300C6" w:rsidRPr="005300C6" w:rsidRDefault="005300C6" w:rsidP="005300C6">
      <w:pPr>
        <w:numPr>
          <w:ilvl w:val="1"/>
          <w:numId w:val="2"/>
        </w:numPr>
        <w:rPr>
          <w:sz w:val="32"/>
          <w:szCs w:val="32"/>
        </w:rPr>
      </w:pPr>
      <w:r w:rsidRPr="005300C6">
        <w:rPr>
          <w:sz w:val="32"/>
          <w:szCs w:val="32"/>
        </w:rPr>
        <w:t>Intensify the horror by placing the characters in increasingly dangerous or terrifying situations</w:t>
      </w:r>
    </w:p>
    <w:p w14:paraId="596E91B5" w14:textId="77777777" w:rsidR="005300C6" w:rsidRPr="005300C6" w:rsidRDefault="005300C6" w:rsidP="005300C6">
      <w:pPr>
        <w:numPr>
          <w:ilvl w:val="1"/>
          <w:numId w:val="2"/>
        </w:numPr>
        <w:rPr>
          <w:sz w:val="32"/>
          <w:szCs w:val="32"/>
        </w:rPr>
      </w:pPr>
      <w:r w:rsidRPr="005300C6">
        <w:rPr>
          <w:sz w:val="32"/>
          <w:szCs w:val="32"/>
        </w:rPr>
        <w:t>Allow the characters to uncover more information about the horror, which may either help them or deepen the mystery</w:t>
      </w:r>
    </w:p>
    <w:p w14:paraId="01D8AAA5" w14:textId="77777777" w:rsidR="005300C6" w:rsidRPr="005300C6" w:rsidRDefault="005300C6" w:rsidP="005300C6">
      <w:pPr>
        <w:numPr>
          <w:ilvl w:val="1"/>
          <w:numId w:val="2"/>
        </w:numPr>
        <w:rPr>
          <w:sz w:val="32"/>
          <w:szCs w:val="32"/>
        </w:rPr>
      </w:pPr>
      <w:r w:rsidRPr="005300C6">
        <w:rPr>
          <w:sz w:val="32"/>
          <w:szCs w:val="32"/>
        </w:rPr>
        <w:t>Develop the story's subplots and secondary conflicts, which may be intertwined with the central horror</w:t>
      </w:r>
    </w:p>
    <w:p w14:paraId="70171FE8" w14:textId="77777777" w:rsidR="005300C6" w:rsidRPr="005300C6" w:rsidRDefault="005300C6" w:rsidP="005300C6">
      <w:pPr>
        <w:numPr>
          <w:ilvl w:val="0"/>
          <w:numId w:val="2"/>
        </w:numPr>
        <w:rPr>
          <w:sz w:val="32"/>
          <w:szCs w:val="32"/>
        </w:rPr>
      </w:pPr>
      <w:r w:rsidRPr="005300C6">
        <w:rPr>
          <w:sz w:val="32"/>
          <w:szCs w:val="32"/>
        </w:rPr>
        <w:t>Climax</w:t>
      </w:r>
    </w:p>
    <w:p w14:paraId="422FE851" w14:textId="77777777" w:rsidR="005300C6" w:rsidRPr="005300C6" w:rsidRDefault="005300C6" w:rsidP="005300C6">
      <w:pPr>
        <w:numPr>
          <w:ilvl w:val="1"/>
          <w:numId w:val="2"/>
        </w:numPr>
        <w:rPr>
          <w:sz w:val="32"/>
          <w:szCs w:val="32"/>
        </w:rPr>
      </w:pPr>
      <w:r w:rsidRPr="005300C6">
        <w:rPr>
          <w:sz w:val="32"/>
          <w:szCs w:val="32"/>
        </w:rPr>
        <w:t>Present a major confrontation or turning point that pushes the characters to their limits, forcing them to face their fears and make difficult decisions</w:t>
      </w:r>
    </w:p>
    <w:p w14:paraId="42F03E85" w14:textId="77777777" w:rsidR="005300C6" w:rsidRPr="005300C6" w:rsidRDefault="005300C6" w:rsidP="005300C6">
      <w:pPr>
        <w:numPr>
          <w:ilvl w:val="1"/>
          <w:numId w:val="2"/>
        </w:numPr>
        <w:rPr>
          <w:sz w:val="32"/>
          <w:szCs w:val="32"/>
        </w:rPr>
      </w:pPr>
      <w:r w:rsidRPr="005300C6">
        <w:rPr>
          <w:sz w:val="32"/>
          <w:szCs w:val="32"/>
        </w:rPr>
        <w:t>This event should be the culmination of the suspense and horror built up throughout the story</w:t>
      </w:r>
    </w:p>
    <w:p w14:paraId="159B5F04" w14:textId="77777777" w:rsidR="005300C6" w:rsidRPr="005300C6" w:rsidRDefault="005300C6" w:rsidP="005300C6">
      <w:pPr>
        <w:numPr>
          <w:ilvl w:val="0"/>
          <w:numId w:val="2"/>
        </w:numPr>
        <w:rPr>
          <w:sz w:val="32"/>
          <w:szCs w:val="32"/>
        </w:rPr>
      </w:pPr>
      <w:r w:rsidRPr="005300C6">
        <w:rPr>
          <w:sz w:val="32"/>
          <w:szCs w:val="32"/>
        </w:rPr>
        <w:t>Falling Action</w:t>
      </w:r>
    </w:p>
    <w:p w14:paraId="0498E91C" w14:textId="77777777" w:rsidR="005300C6" w:rsidRPr="005300C6" w:rsidRDefault="005300C6" w:rsidP="005300C6">
      <w:pPr>
        <w:numPr>
          <w:ilvl w:val="1"/>
          <w:numId w:val="2"/>
        </w:numPr>
        <w:rPr>
          <w:sz w:val="32"/>
          <w:szCs w:val="32"/>
        </w:rPr>
      </w:pPr>
      <w:r w:rsidRPr="005300C6">
        <w:rPr>
          <w:sz w:val="32"/>
          <w:szCs w:val="32"/>
        </w:rPr>
        <w:t>Show the aftermath of the climax, including its impact on the characters and the story's world</w:t>
      </w:r>
    </w:p>
    <w:p w14:paraId="793383AD" w14:textId="77777777" w:rsidR="005300C6" w:rsidRPr="005300C6" w:rsidRDefault="005300C6" w:rsidP="005300C6">
      <w:pPr>
        <w:numPr>
          <w:ilvl w:val="1"/>
          <w:numId w:val="2"/>
        </w:numPr>
        <w:rPr>
          <w:sz w:val="32"/>
          <w:szCs w:val="32"/>
        </w:rPr>
      </w:pPr>
      <w:r w:rsidRPr="005300C6">
        <w:rPr>
          <w:sz w:val="32"/>
          <w:szCs w:val="32"/>
        </w:rPr>
        <w:t>Begin to resolve any subplots or secondary conflicts, while keeping the atmosphere tense</w:t>
      </w:r>
    </w:p>
    <w:p w14:paraId="484F8001" w14:textId="77777777" w:rsidR="005300C6" w:rsidRPr="005300C6" w:rsidRDefault="005300C6" w:rsidP="005300C6">
      <w:pPr>
        <w:numPr>
          <w:ilvl w:val="0"/>
          <w:numId w:val="2"/>
        </w:numPr>
        <w:rPr>
          <w:sz w:val="32"/>
          <w:szCs w:val="32"/>
        </w:rPr>
      </w:pPr>
      <w:r w:rsidRPr="005300C6">
        <w:rPr>
          <w:sz w:val="32"/>
          <w:szCs w:val="32"/>
        </w:rPr>
        <w:t>Resolution</w:t>
      </w:r>
    </w:p>
    <w:p w14:paraId="2CEE7F74" w14:textId="77777777" w:rsidR="005300C6" w:rsidRPr="005300C6" w:rsidRDefault="005300C6" w:rsidP="005300C6">
      <w:pPr>
        <w:numPr>
          <w:ilvl w:val="1"/>
          <w:numId w:val="2"/>
        </w:numPr>
        <w:rPr>
          <w:sz w:val="32"/>
          <w:szCs w:val="32"/>
        </w:rPr>
      </w:pPr>
      <w:r w:rsidRPr="005300C6">
        <w:rPr>
          <w:sz w:val="32"/>
          <w:szCs w:val="32"/>
        </w:rPr>
        <w:lastRenderedPageBreak/>
        <w:t>Conclude the story by revealing the ultimate fate of the characters and the horror they faced</w:t>
      </w:r>
    </w:p>
    <w:p w14:paraId="549C5DDB" w14:textId="77777777" w:rsidR="005300C6" w:rsidRPr="005300C6" w:rsidRDefault="005300C6" w:rsidP="005300C6">
      <w:pPr>
        <w:numPr>
          <w:ilvl w:val="1"/>
          <w:numId w:val="2"/>
        </w:numPr>
        <w:rPr>
          <w:sz w:val="32"/>
          <w:szCs w:val="32"/>
        </w:rPr>
      </w:pPr>
      <w:r w:rsidRPr="005300C6">
        <w:rPr>
          <w:sz w:val="32"/>
          <w:szCs w:val="32"/>
        </w:rPr>
        <w:t>Depending on the tone you want to convey, the ending can be hopeful, tragic, or leave the reader with a lingering sense of unease</w:t>
      </w:r>
    </w:p>
    <w:p w14:paraId="0DC976CC" w14:textId="77777777" w:rsidR="005300C6" w:rsidRPr="005300C6" w:rsidRDefault="005300C6" w:rsidP="005300C6">
      <w:pPr>
        <w:numPr>
          <w:ilvl w:val="1"/>
          <w:numId w:val="2"/>
        </w:numPr>
        <w:rPr>
          <w:sz w:val="32"/>
          <w:szCs w:val="32"/>
        </w:rPr>
      </w:pPr>
      <w:r w:rsidRPr="005300C6">
        <w:rPr>
          <w:sz w:val="32"/>
          <w:szCs w:val="32"/>
        </w:rPr>
        <w:t>Consider adding a final twist or reveal to leave a lasting impression on the reader</w:t>
      </w:r>
    </w:p>
    <w:p w14:paraId="04DF3A98" w14:textId="77777777" w:rsidR="005300C6" w:rsidRPr="005300C6" w:rsidRDefault="005300C6" w:rsidP="005300C6">
      <w:pPr>
        <w:rPr>
          <w:sz w:val="32"/>
          <w:szCs w:val="32"/>
        </w:rPr>
      </w:pPr>
      <w:r w:rsidRPr="005300C6">
        <w:rPr>
          <w:sz w:val="32"/>
          <w:szCs w:val="32"/>
        </w:rPr>
        <w:t>Remember, this template is just a starting point. You can modify it to suit your specific horror manga ideas and storytelling style. The key is to maintain a tense atmosphere and keep the reader engaged with intriguing characters and a compelling plot.</w:t>
      </w:r>
    </w:p>
    <w:p w14:paraId="06B81D76" w14:textId="77777777" w:rsidR="005300C6" w:rsidRDefault="005300C6" w:rsidP="00304F37">
      <w:pPr>
        <w:rPr>
          <w:sz w:val="32"/>
          <w:szCs w:val="32"/>
        </w:rPr>
      </w:pPr>
    </w:p>
    <w:p w14:paraId="42459E2B" w14:textId="77777777" w:rsidR="005300C6" w:rsidRPr="00304F37" w:rsidRDefault="005300C6" w:rsidP="00304F37">
      <w:pPr>
        <w:rPr>
          <w:sz w:val="32"/>
          <w:szCs w:val="32"/>
        </w:rPr>
      </w:pPr>
    </w:p>
    <w:p w14:paraId="361A5FC2" w14:textId="77777777" w:rsidR="00304F37" w:rsidRPr="00304F37" w:rsidRDefault="00304F37" w:rsidP="00304F37">
      <w:pPr>
        <w:rPr>
          <w:sz w:val="32"/>
          <w:szCs w:val="32"/>
        </w:rPr>
      </w:pPr>
    </w:p>
    <w:sectPr w:rsidR="00304F37" w:rsidRPr="00304F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0F5B"/>
    <w:multiLevelType w:val="multilevel"/>
    <w:tmpl w:val="7C1A6D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0A22CC9"/>
    <w:multiLevelType w:val="multilevel"/>
    <w:tmpl w:val="CD26A6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8351150">
    <w:abstractNumId w:val="0"/>
  </w:num>
  <w:num w:numId="2" w16cid:durableId="2103255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MTAztDQ0MzQxNjdW0lEKTi0uzszPAykwqgUAvKRGPywAAAA="/>
  </w:docVars>
  <w:rsids>
    <w:rsidRoot w:val="00A673FC"/>
    <w:rsid w:val="001B616C"/>
    <w:rsid w:val="00304F37"/>
    <w:rsid w:val="005300C6"/>
    <w:rsid w:val="005A587D"/>
    <w:rsid w:val="00766F0B"/>
    <w:rsid w:val="00A673FC"/>
    <w:rsid w:val="00C03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6173C"/>
  <w15:chartTrackingRefBased/>
  <w15:docId w15:val="{7F29B8F4-0D6E-4571-9BC2-01146BBDA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73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73F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102957">
      <w:bodyDiv w:val="1"/>
      <w:marLeft w:val="0"/>
      <w:marRight w:val="0"/>
      <w:marTop w:val="0"/>
      <w:marBottom w:val="0"/>
      <w:divBdr>
        <w:top w:val="none" w:sz="0" w:space="0" w:color="auto"/>
        <w:left w:val="none" w:sz="0" w:space="0" w:color="auto"/>
        <w:bottom w:val="none" w:sz="0" w:space="0" w:color="auto"/>
        <w:right w:val="none" w:sz="0" w:space="0" w:color="auto"/>
      </w:divBdr>
    </w:div>
    <w:div w:id="1087191691">
      <w:bodyDiv w:val="1"/>
      <w:marLeft w:val="0"/>
      <w:marRight w:val="0"/>
      <w:marTop w:val="0"/>
      <w:marBottom w:val="0"/>
      <w:divBdr>
        <w:top w:val="none" w:sz="0" w:space="0" w:color="auto"/>
        <w:left w:val="none" w:sz="0" w:space="0" w:color="auto"/>
        <w:bottom w:val="none" w:sz="0" w:space="0" w:color="auto"/>
        <w:right w:val="none" w:sz="0" w:space="0" w:color="auto"/>
      </w:divBdr>
    </w:div>
    <w:div w:id="130096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8" ma:contentTypeDescription="Create a new document." ma:contentTypeScope="" ma:versionID="0c6101319a872d716316c7aef0f600e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90a05e0497f1fda03ba36f15561e520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SharedWithUsers xmlns="92e4be8c-5aca-45ec-8e17-deab1f90d7c8">
      <UserInfo>
        <DisplayName/>
        <AccountId xsi:nil="true"/>
        <AccountType/>
      </UserInfo>
    </SharedWithUsers>
    <MediaLengthInSeconds xmlns="92b31412-8c8f-44f1-a883-141cef3f34cc" xsi:nil="true"/>
  </documentManagement>
</p:properties>
</file>

<file path=customXml/itemProps1.xml><?xml version="1.0" encoding="utf-8"?>
<ds:datastoreItem xmlns:ds="http://schemas.openxmlformats.org/officeDocument/2006/customXml" ds:itemID="{78E62478-7B28-4D4E-BB20-11B27CD85ED4}"/>
</file>

<file path=customXml/itemProps2.xml><?xml version="1.0" encoding="utf-8"?>
<ds:datastoreItem xmlns:ds="http://schemas.openxmlformats.org/officeDocument/2006/customXml" ds:itemID="{E94CEA32-F471-49C7-99C1-65378383C2A0}"/>
</file>

<file path=customXml/itemProps3.xml><?xml version="1.0" encoding="utf-8"?>
<ds:datastoreItem xmlns:ds="http://schemas.openxmlformats.org/officeDocument/2006/customXml" ds:itemID="{F023C439-60BF-4CE8-8BDB-8ADF8B446419}"/>
</file>

<file path=docProps/app.xml><?xml version="1.0" encoding="utf-8"?>
<Properties xmlns="http://schemas.openxmlformats.org/officeDocument/2006/extended-properties" xmlns:vt="http://schemas.openxmlformats.org/officeDocument/2006/docPropsVTypes">
  <Template>Normal.dotm</Template>
  <TotalTime>41</TotalTime>
  <Pages>15</Pages>
  <Words>2455</Words>
  <Characters>1400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Graysonn</dc:creator>
  <cp:keywords/>
  <dc:description/>
  <cp:lastModifiedBy>Rich Graysonn</cp:lastModifiedBy>
  <cp:revision>2</cp:revision>
  <dcterms:created xsi:type="dcterms:W3CDTF">2023-03-18T19:16:00Z</dcterms:created>
  <dcterms:modified xsi:type="dcterms:W3CDTF">2023-03-1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76eb82-0199-448c-b571-e597972a4152</vt:lpwstr>
  </property>
  <property fmtid="{D5CDD505-2E9C-101B-9397-08002B2CF9AE}" pid="3" name="ContentTypeId">
    <vt:lpwstr>0x010100AF5EC4FAED17FD4FA002B715A7CB3129</vt:lpwstr>
  </property>
  <property fmtid="{D5CDD505-2E9C-101B-9397-08002B2CF9AE}" pid="4" name="Order">
    <vt:r8>5906200</vt:r8>
  </property>
  <property fmtid="{D5CDD505-2E9C-101B-9397-08002B2CF9AE}" pid="5" name="_SourceUrl">
    <vt:lpwstr/>
  </property>
  <property fmtid="{D5CDD505-2E9C-101B-9397-08002B2CF9AE}" pid="6" name="_SharedFileIndex">
    <vt:lpwstr/>
  </property>
  <property fmtid="{D5CDD505-2E9C-101B-9397-08002B2CF9AE}" pid="7" name="_ColorHex">
    <vt:lpwstr/>
  </property>
  <property fmtid="{D5CDD505-2E9C-101B-9397-08002B2CF9AE}" pid="8" name="_Emoji">
    <vt:lpwstr/>
  </property>
  <property fmtid="{D5CDD505-2E9C-101B-9397-08002B2CF9AE}" pid="9" name="ComplianceAssetId">
    <vt:lpwstr/>
  </property>
  <property fmtid="{D5CDD505-2E9C-101B-9397-08002B2CF9AE}" pid="10" name="_ExtendedDescription">
    <vt:lpwstr/>
  </property>
  <property fmtid="{D5CDD505-2E9C-101B-9397-08002B2CF9AE}" pid="11" name="_ColorTag">
    <vt:lpwstr/>
  </property>
  <property fmtid="{D5CDD505-2E9C-101B-9397-08002B2CF9AE}" pid="12" name="TriggerFlowInfo">
    <vt:lpwstr/>
  </property>
</Properties>
</file>